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7C1" w:rsidRPr="004E59E7" w:rsidRDefault="000B27C1" w:rsidP="000B27C1">
      <w:pPr>
        <w:spacing w:after="0"/>
        <w:jc w:val="center"/>
        <w:rPr>
          <w:rFonts w:ascii="Book Antiqua" w:hAnsi="Book Antiqua"/>
          <w:b/>
        </w:rPr>
      </w:pPr>
      <w:bookmarkStart w:id="0" w:name="OLE_LINK1"/>
      <w:bookmarkStart w:id="1" w:name="OLE_LINK2"/>
      <w:r w:rsidRPr="004E59E7">
        <w:rPr>
          <w:rFonts w:ascii="Book Antiqua" w:hAnsi="Book Antiqua"/>
          <w:b/>
        </w:rPr>
        <w:t>SVKM’s NMIMS</w:t>
      </w:r>
    </w:p>
    <w:p w:rsidR="000B27C1" w:rsidRPr="004E59E7" w:rsidRDefault="000B27C1" w:rsidP="000B27C1">
      <w:pPr>
        <w:spacing w:after="0"/>
        <w:jc w:val="center"/>
        <w:rPr>
          <w:rFonts w:ascii="Book Antiqua" w:hAnsi="Book Antiqua"/>
          <w:b/>
        </w:rPr>
      </w:pPr>
      <w:r w:rsidRPr="004E59E7">
        <w:rPr>
          <w:rFonts w:ascii="Book Antiqua" w:hAnsi="Book Antiqua"/>
          <w:b/>
        </w:rPr>
        <w:t>Mukesh Patel School of Technology Management &amp; Engineering</w:t>
      </w:r>
    </w:p>
    <w:p w:rsidR="000B27C1" w:rsidRDefault="000B27C1" w:rsidP="000B27C1">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rsidR="000B27C1" w:rsidRDefault="00860F37" w:rsidP="000B27C1">
      <w:pPr>
        <w:spacing w:after="0" w:line="240" w:lineRule="auto"/>
        <w:jc w:val="center"/>
        <w:rPr>
          <w:rFonts w:ascii="Book Antiqua" w:hAnsi="Book Antiqua" w:cs="Times New Roman"/>
          <w:sz w:val="24"/>
          <w:szCs w:val="24"/>
        </w:rPr>
      </w:pPr>
      <w:r>
        <w:rPr>
          <w:rFonts w:ascii="Book Antiqua" w:hAnsi="Book Antiqua" w:cs="Times New Roman"/>
          <w:sz w:val="24"/>
          <w:szCs w:val="24"/>
        </w:rPr>
        <w:t>Program: BTech Integrated, Semester IV</w:t>
      </w:r>
    </w:p>
    <w:p w:rsidR="00860F37" w:rsidRPr="00706C8D" w:rsidRDefault="00860F37" w:rsidP="000B27C1">
      <w:pPr>
        <w:spacing w:after="0" w:line="240" w:lineRule="auto"/>
        <w:jc w:val="center"/>
        <w:rPr>
          <w:rFonts w:ascii="Book Antiqua" w:hAnsi="Book Antiqua" w:cs="Times New Roman"/>
          <w:sz w:val="24"/>
          <w:szCs w:val="24"/>
        </w:rPr>
      </w:pPr>
    </w:p>
    <w:p w:rsidR="000B27C1" w:rsidRPr="00706C8D" w:rsidRDefault="00E22644" w:rsidP="00E22644">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r>
        <w:rPr>
          <w:rFonts w:ascii="Book Antiqua" w:hAnsi="Book Antiqua" w:cs="Times New Roman"/>
          <w:b/>
          <w:sz w:val="24"/>
          <w:szCs w:val="24"/>
        </w:rPr>
        <w:tab/>
      </w:r>
      <w:r w:rsidR="0024756C">
        <w:rPr>
          <w:rFonts w:ascii="Book Antiqua" w:hAnsi="Book Antiqua" w:cs="Times New Roman"/>
          <w:b/>
          <w:sz w:val="24"/>
          <w:szCs w:val="24"/>
        </w:rPr>
        <w:t xml:space="preserve">Course: </w:t>
      </w:r>
      <w:r w:rsidR="00657AA6">
        <w:rPr>
          <w:rFonts w:ascii="Book Antiqua" w:hAnsi="Book Antiqua" w:cs="Times New Roman"/>
          <w:b/>
          <w:sz w:val="24"/>
          <w:szCs w:val="24"/>
        </w:rPr>
        <w:t>Java Programming</w:t>
      </w:r>
    </w:p>
    <w:p w:rsidR="00B248A3" w:rsidRDefault="00B248A3" w:rsidP="00D24921">
      <w:pPr>
        <w:jc w:val="center"/>
        <w:rPr>
          <w:rFonts w:ascii="Book Antiqua" w:hAnsi="Book Antiqua"/>
          <w:b/>
          <w:sz w:val="32"/>
          <w:szCs w:val="32"/>
        </w:rPr>
      </w:pPr>
    </w:p>
    <w:p w:rsidR="00D24921" w:rsidRPr="000D7A90" w:rsidRDefault="001B2C6E" w:rsidP="00D24921">
      <w:pPr>
        <w:jc w:val="center"/>
        <w:rPr>
          <w:rFonts w:ascii="Book Antiqua" w:hAnsi="Book Antiqua"/>
          <w:b/>
          <w:sz w:val="32"/>
          <w:szCs w:val="32"/>
        </w:rPr>
      </w:pPr>
      <w:r>
        <w:rPr>
          <w:rFonts w:ascii="Book Antiqua" w:hAnsi="Book Antiqua"/>
          <w:b/>
          <w:sz w:val="32"/>
          <w:szCs w:val="32"/>
        </w:rPr>
        <w:t>Experiment No.02</w:t>
      </w:r>
    </w:p>
    <w:p w:rsidR="00D17838" w:rsidRDefault="00D17838" w:rsidP="00F964FC">
      <w:pPr>
        <w:jc w:val="center"/>
        <w:rPr>
          <w:rFonts w:ascii="Book Antiqua" w:hAnsi="Book Antiqua"/>
          <w:sz w:val="32"/>
          <w:szCs w:val="32"/>
        </w:rPr>
      </w:pPr>
      <w:r>
        <w:rPr>
          <w:rFonts w:ascii="Book Antiqua" w:hAnsi="Book Antiqua"/>
          <w:sz w:val="32"/>
          <w:szCs w:val="32"/>
        </w:rPr>
        <w:t>PART A</w:t>
      </w:r>
    </w:p>
    <w:p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PART A : TO BE REFFERED BY STUDENTS)</w:t>
      </w:r>
    </w:p>
    <w:p w:rsidR="00C141E4" w:rsidRDefault="00F23EEC" w:rsidP="001B2C6E">
      <w:pPr>
        <w:jc w:val="both"/>
        <w:rPr>
          <w:rFonts w:ascii="Times New Roman" w:hAnsi="Times New Roman" w:cs="Times New Roman"/>
          <w:color w:val="000000" w:themeColor="text1"/>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r w:rsidR="001B2C6E">
        <w:rPr>
          <w:rFonts w:ascii="Times New Roman" w:hAnsi="Times New Roman" w:cs="Times New Roman"/>
          <w:sz w:val="24"/>
        </w:rPr>
        <w:t>To understand and implement concepts like control statements and arrays in Java.</w:t>
      </w:r>
    </w:p>
    <w:p w:rsidR="00D32F86" w:rsidRPr="00D273AE" w:rsidRDefault="00784DD9" w:rsidP="00D273AE">
      <w:pPr>
        <w:jc w:val="both"/>
        <w:rPr>
          <w:rFonts w:ascii="Times New Roman" w:hAnsi="Times New Roman" w:cs="Times New Roman"/>
          <w:b/>
          <w:sz w:val="24"/>
          <w:szCs w:val="24"/>
        </w:rPr>
      </w:pPr>
      <w:r w:rsidRPr="00D273AE">
        <w:rPr>
          <w:rFonts w:ascii="Times New Roman" w:hAnsi="Times New Roman" w:cs="Times New Roman"/>
          <w:b/>
          <w:sz w:val="24"/>
          <w:szCs w:val="24"/>
          <w:u w:val="single"/>
        </w:rPr>
        <w:t>TASK 1:</w:t>
      </w:r>
      <w:r w:rsidRPr="00D273AE">
        <w:rPr>
          <w:rFonts w:ascii="Times New Roman" w:hAnsi="Times New Roman" w:cs="Times New Roman"/>
          <w:b/>
          <w:sz w:val="24"/>
          <w:szCs w:val="24"/>
        </w:rPr>
        <w:t xml:space="preserve"> </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noProof/>
          <w:sz w:val="24"/>
          <w:szCs w:val="24"/>
          <w:lang w:val="en-IN" w:eastAsia="en-IN"/>
        </w:rPr>
        <w:drawing>
          <wp:inline distT="0" distB="0" distL="0" distR="0">
            <wp:extent cx="59436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rsidR="00784DD9"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 xml:space="preserve">Task 2: </w:t>
      </w:r>
      <w:r w:rsidR="001B2C6E" w:rsidRPr="00D273AE">
        <w:rPr>
          <w:rFonts w:ascii="Times New Roman" w:hAnsi="Times New Roman" w:cs="Times New Roman"/>
          <w:b/>
          <w:sz w:val="24"/>
          <w:szCs w:val="24"/>
        </w:rPr>
        <w:t xml:space="preserve">Write a Java program print “Hello” for </w:t>
      </w:r>
      <w:r w:rsidR="001B2C6E" w:rsidRPr="00D273AE">
        <w:rPr>
          <w:rFonts w:ascii="Times New Roman" w:hAnsi="Times New Roman" w:cs="Times New Roman"/>
          <w:b/>
          <w:i/>
          <w:sz w:val="24"/>
          <w:szCs w:val="24"/>
        </w:rPr>
        <w:t>n</w:t>
      </w:r>
      <w:r w:rsidR="001B2C6E" w:rsidRPr="00D273AE">
        <w:rPr>
          <w:rFonts w:ascii="Times New Roman" w:hAnsi="Times New Roman" w:cs="Times New Roman"/>
          <w:b/>
          <w:sz w:val="24"/>
          <w:szCs w:val="24"/>
        </w:rPr>
        <w:t xml:space="preserve"> times.</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3: Write a Java program that prints multiplication table of a number given by the user.</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4: Write a Java program to find factorial of a number entered by the user.</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5: Write a Java program to print the sum of series as below. The user will give value of n.</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Sum1= 1 + 1/2  + 1/3 + …… + 1/n</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Sum2 = 1+ 2</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3</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4</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 n</w:t>
      </w:r>
      <w:r w:rsidRPr="00D273AE">
        <w:rPr>
          <w:rFonts w:ascii="Times New Roman" w:hAnsi="Times New Roman" w:cs="Times New Roman"/>
          <w:b/>
          <w:sz w:val="24"/>
          <w:szCs w:val="24"/>
          <w:vertAlign w:val="superscript"/>
        </w:rPr>
        <w:t>n</w:t>
      </w:r>
    </w:p>
    <w:p w:rsidR="00D32F86" w:rsidRPr="00D273AE" w:rsidRDefault="00D32F86"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 xml:space="preserve">Task 6: </w:t>
      </w:r>
    </w:p>
    <w:p w:rsidR="00B74684" w:rsidRPr="00D273AE" w:rsidRDefault="00B74684" w:rsidP="00D273AE">
      <w:pPr>
        <w:spacing w:after="0"/>
        <w:jc w:val="both"/>
        <w:rPr>
          <w:rFonts w:ascii="Times New Roman" w:hAnsi="Times New Roman" w:cs="Times New Roman"/>
          <w:b/>
          <w:sz w:val="24"/>
          <w:szCs w:val="24"/>
        </w:rPr>
      </w:pPr>
      <w:r w:rsidRPr="00D273AE">
        <w:rPr>
          <w:noProof/>
          <w:sz w:val="24"/>
          <w:szCs w:val="24"/>
          <w:lang w:val="en-IN" w:eastAsia="en-IN"/>
        </w:rPr>
        <w:lastRenderedPageBreak/>
        <w:drawing>
          <wp:inline distT="0" distB="0" distL="0" distR="0" wp14:anchorId="2B8972CF" wp14:editId="4AA6BE5C">
            <wp:extent cx="5943600" cy="1153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53160"/>
                    </a:xfrm>
                    <a:prstGeom prst="rect">
                      <a:avLst/>
                    </a:prstGeom>
                  </pic:spPr>
                </pic:pic>
              </a:graphicData>
            </a:graphic>
          </wp:inline>
        </w:drawing>
      </w:r>
    </w:p>
    <w:p w:rsidR="00D32F86" w:rsidRPr="00D273AE" w:rsidRDefault="00D273AE" w:rsidP="00D273AE">
      <w:pPr>
        <w:spacing w:after="0"/>
        <w:jc w:val="both"/>
        <w:rPr>
          <w:rFonts w:ascii="Times New Roman" w:hAnsi="Times New Roman" w:cs="Times New Roman"/>
          <w:b/>
          <w:sz w:val="24"/>
          <w:szCs w:val="24"/>
        </w:rPr>
      </w:pPr>
      <w:r w:rsidRPr="00D273AE">
        <w:rPr>
          <w:noProof/>
          <w:sz w:val="24"/>
          <w:szCs w:val="24"/>
          <w:lang w:val="en-IN" w:eastAsia="en-IN"/>
        </w:rPr>
        <w:drawing>
          <wp:inline distT="0" distB="0" distL="0" distR="0" wp14:anchorId="7B75BE2F" wp14:editId="40088AD8">
            <wp:extent cx="5943600" cy="2059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59305"/>
                    </a:xfrm>
                    <a:prstGeom prst="rect">
                      <a:avLst/>
                    </a:prstGeom>
                  </pic:spPr>
                </pic:pic>
              </a:graphicData>
            </a:graphic>
          </wp:inline>
        </w:drawing>
      </w:r>
    </w:p>
    <w:p w:rsidR="00D273AE" w:rsidRP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7: Write a Java program to store marks of 10 students and display them.</w:t>
      </w:r>
    </w:p>
    <w:p w:rsidR="00D273AE" w:rsidRPr="00D273AE" w:rsidRDefault="00D273AE" w:rsidP="00D273AE">
      <w:pPr>
        <w:spacing w:after="0"/>
        <w:jc w:val="both"/>
        <w:rPr>
          <w:rFonts w:ascii="Times New Roman" w:hAnsi="Times New Roman" w:cs="Times New Roman"/>
          <w:b/>
          <w:sz w:val="24"/>
          <w:szCs w:val="24"/>
        </w:rPr>
      </w:pPr>
    </w:p>
    <w:p w:rsidR="00D273AE" w:rsidRP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8: Write a Java program to find sum and average of marks stored in an array in task 7.</w:t>
      </w:r>
    </w:p>
    <w:p w:rsidR="00D273AE" w:rsidRPr="00D273AE" w:rsidRDefault="00D273AE" w:rsidP="00D273AE">
      <w:pPr>
        <w:spacing w:after="0"/>
        <w:jc w:val="both"/>
        <w:rPr>
          <w:rFonts w:ascii="Times New Roman" w:hAnsi="Times New Roman" w:cs="Times New Roman"/>
          <w:b/>
          <w:sz w:val="24"/>
          <w:szCs w:val="24"/>
        </w:rPr>
      </w:pPr>
    </w:p>
    <w:p w:rsid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9: Write a Java program to store marks of five students for three subjects. Find maximum marks scored by each student.</w:t>
      </w:r>
    </w:p>
    <w:p w:rsidR="00D273AE" w:rsidRDefault="00D273AE" w:rsidP="00D273AE">
      <w:pPr>
        <w:spacing w:after="0"/>
        <w:jc w:val="both"/>
        <w:rPr>
          <w:rFonts w:ascii="Times New Roman" w:hAnsi="Times New Roman" w:cs="Times New Roman"/>
          <w:b/>
          <w:sz w:val="24"/>
          <w:szCs w:val="24"/>
        </w:rPr>
      </w:pPr>
    </w:p>
    <w:p w:rsidR="00D273AE" w:rsidRPr="00D273AE" w:rsidRDefault="00D273AE" w:rsidP="00D273AE">
      <w:pPr>
        <w:spacing w:after="0"/>
        <w:jc w:val="both"/>
        <w:rPr>
          <w:rFonts w:ascii="Times New Roman" w:hAnsi="Times New Roman" w:cs="Times New Roman"/>
          <w:b/>
          <w:sz w:val="24"/>
          <w:szCs w:val="24"/>
        </w:rPr>
      </w:pPr>
      <w:r>
        <w:rPr>
          <w:rFonts w:ascii="Times New Roman" w:hAnsi="Times New Roman" w:cs="Times New Roman"/>
          <w:b/>
          <w:sz w:val="24"/>
          <w:szCs w:val="24"/>
        </w:rPr>
        <w:t>Task 10: Write a Java program to print “Hello” for n times. The user will provide value of n. However, the program will stop printing “Hello” after printing for 5 times.</w:t>
      </w:r>
    </w:p>
    <w:p w:rsidR="00D32F86" w:rsidRDefault="00D32F86" w:rsidP="00E70040">
      <w:pPr>
        <w:spacing w:after="0"/>
        <w:rPr>
          <w:rFonts w:ascii="Times New Roman" w:hAnsi="Times New Roman" w:cs="Times New Roman"/>
          <w:b/>
          <w:sz w:val="28"/>
          <w:szCs w:val="28"/>
        </w:rPr>
      </w:pPr>
    </w:p>
    <w:p w:rsidR="00D32F86" w:rsidRDefault="00D32F86" w:rsidP="00E70040">
      <w:pPr>
        <w:spacing w:after="0"/>
        <w:rPr>
          <w:rFonts w:ascii="Times New Roman" w:hAnsi="Times New Roman" w:cs="Times New Roman"/>
          <w:b/>
          <w:sz w:val="28"/>
          <w:szCs w:val="28"/>
        </w:rPr>
      </w:pPr>
    </w:p>
    <w:p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rsidR="00F964FC" w:rsidRDefault="00B37314" w:rsidP="00E70040">
      <w:pPr>
        <w:spacing w:after="0" w:line="240" w:lineRule="auto"/>
        <w:ind w:left="450"/>
        <w:rPr>
          <w:rFonts w:ascii="Times New Roman" w:hAnsi="Times New Roman" w:cs="Times New Roman"/>
        </w:rPr>
      </w:pPr>
      <w:r>
        <w:rPr>
          <w:rFonts w:ascii="Times New Roman" w:hAnsi="Times New Roman" w:cs="Times New Roman"/>
        </w:rPr>
        <w:t>1</w:t>
      </w:r>
      <w:r w:rsidR="00E70040">
        <w:rPr>
          <w:rFonts w:ascii="Times New Roman" w:hAnsi="Times New Roman" w:cs="Times New Roman"/>
        </w:rPr>
        <w:t xml:space="preserve">. </w:t>
      </w:r>
      <w:r w:rsidR="0024756C">
        <w:rPr>
          <w:rFonts w:ascii="Times New Roman" w:hAnsi="Times New Roman" w:cs="Times New Roman"/>
        </w:rPr>
        <w:t>Fundamental concepts of C\C++.</w:t>
      </w:r>
    </w:p>
    <w:p w:rsidR="001B2C6E" w:rsidRDefault="001B2C6E" w:rsidP="00E70040">
      <w:pPr>
        <w:spacing w:after="0" w:line="240" w:lineRule="auto"/>
        <w:ind w:left="450"/>
        <w:rPr>
          <w:rFonts w:ascii="Times New Roman" w:hAnsi="Times New Roman" w:cs="Times New Roman"/>
        </w:rPr>
      </w:pPr>
      <w:r>
        <w:rPr>
          <w:rFonts w:ascii="Times New Roman" w:hAnsi="Times New Roman" w:cs="Times New Roman"/>
        </w:rPr>
        <w:t>2. Control statements in Java</w:t>
      </w:r>
    </w:p>
    <w:p w:rsidR="00E70040" w:rsidRPr="00F964FC" w:rsidRDefault="00E70040" w:rsidP="00E70040">
      <w:pPr>
        <w:spacing w:after="0" w:line="240" w:lineRule="auto"/>
        <w:ind w:left="450"/>
        <w:rPr>
          <w:rFonts w:ascii="Times New Roman" w:hAnsi="Times New Roman" w:cs="Times New Roman"/>
          <w:b/>
          <w:sz w:val="24"/>
          <w:szCs w:val="24"/>
        </w:rPr>
      </w:pPr>
    </w:p>
    <w:p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 xml:space="preserve">of this </w:t>
      </w:r>
      <w:r w:rsidR="00B37314">
        <w:rPr>
          <w:rFonts w:ascii="Times New Roman" w:hAnsi="Times New Roman" w:cs="Times New Roman"/>
          <w:b/>
          <w:sz w:val="24"/>
          <w:szCs w:val="24"/>
        </w:rPr>
        <w:t>experiment,</w:t>
      </w:r>
      <w:r>
        <w:rPr>
          <w:rFonts w:ascii="Times New Roman" w:hAnsi="Times New Roman" w:cs="Times New Roman"/>
          <w:b/>
          <w:sz w:val="24"/>
          <w:szCs w:val="24"/>
        </w:rPr>
        <w:t xml:space="preserve"> students will</w:t>
      </w:r>
      <w:r w:rsidR="00F964FC" w:rsidRPr="00006729">
        <w:rPr>
          <w:rFonts w:ascii="Times New Roman" w:hAnsi="Times New Roman" w:cs="Times New Roman"/>
          <w:b/>
          <w:sz w:val="24"/>
          <w:szCs w:val="24"/>
        </w:rPr>
        <w:t xml:space="preserve"> be able to</w:t>
      </w:r>
    </w:p>
    <w:p w:rsidR="00AB5FF1" w:rsidRPr="00B37314" w:rsidRDefault="00B37314" w:rsidP="00B37314">
      <w:pPr>
        <w:pStyle w:val="ListParagraph"/>
        <w:numPr>
          <w:ilvl w:val="0"/>
          <w:numId w:val="29"/>
        </w:numPr>
        <w:rPr>
          <w:rFonts w:ascii="Book Antiqua" w:hAnsi="Book Antiqua"/>
          <w:sz w:val="24"/>
          <w:szCs w:val="24"/>
        </w:rPr>
      </w:pPr>
      <w:r>
        <w:rPr>
          <w:rFonts w:ascii="Book Antiqua" w:hAnsi="Book Antiqua"/>
          <w:sz w:val="24"/>
          <w:szCs w:val="24"/>
        </w:rPr>
        <w:t xml:space="preserve">Implement concept </w:t>
      </w:r>
      <w:r w:rsidR="001B2C6E">
        <w:rPr>
          <w:rFonts w:ascii="Book Antiqua" w:hAnsi="Book Antiqua"/>
          <w:sz w:val="24"/>
          <w:szCs w:val="24"/>
        </w:rPr>
        <w:t>of different types of control statements in Java</w:t>
      </w:r>
    </w:p>
    <w:p w:rsidR="00B37314" w:rsidRDefault="00B37314" w:rsidP="007C63E0">
      <w:pPr>
        <w:pStyle w:val="ListParagraph"/>
        <w:ind w:left="0"/>
        <w:rPr>
          <w:rFonts w:ascii="Book Antiqua" w:hAnsi="Book Antiqua"/>
          <w:sz w:val="24"/>
          <w:szCs w:val="24"/>
        </w:rPr>
      </w:pPr>
    </w:p>
    <w:p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rsidR="00B248A3" w:rsidRDefault="001F1DA3" w:rsidP="00C01266">
      <w:pPr>
        <w:pStyle w:val="ListParagraph"/>
        <w:ind w:left="0"/>
        <w:rPr>
          <w:rFonts w:ascii="Book Antiqua" w:hAnsi="Book Antiqua"/>
          <w:b/>
          <w:sz w:val="28"/>
          <w:szCs w:val="28"/>
        </w:rPr>
      </w:pPr>
      <w:r>
        <w:rPr>
          <w:rFonts w:ascii="Book Antiqua" w:hAnsi="Book Antiqua"/>
          <w:b/>
          <w:sz w:val="28"/>
          <w:szCs w:val="28"/>
        </w:rPr>
        <w:t xml:space="preserve">A.4.1. </w:t>
      </w:r>
    </w:p>
    <w:p w:rsidR="00B248A3" w:rsidRDefault="00D273AE" w:rsidP="00D273AE">
      <w:pPr>
        <w:rPr>
          <w:rFonts w:ascii="Book Antiqua" w:hAnsi="Book Antiqua"/>
          <w:sz w:val="32"/>
          <w:szCs w:val="32"/>
        </w:rPr>
      </w:pPr>
      <w:r>
        <w:rPr>
          <w:rFonts w:ascii="Book Antiqua" w:hAnsi="Book Antiqua"/>
          <w:sz w:val="32"/>
          <w:szCs w:val="32"/>
        </w:rPr>
        <w:lastRenderedPageBreak/>
        <w:t>Java Control Statements:</w:t>
      </w:r>
    </w:p>
    <w:p w:rsidR="00D273AE" w:rsidRPr="00F636DF" w:rsidRDefault="00D273AE" w:rsidP="00D273AE">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Java compiler executes the code from top to bottom. The statements in the code are executed according to the order in which they appear. However, </w:t>
      </w:r>
      <w:hyperlink r:id="rId10" w:history="1">
        <w:r w:rsidRPr="00F636DF">
          <w:rPr>
            <w:rFonts w:ascii="Times New Roman" w:eastAsia="Times New Roman" w:hAnsi="Times New Roman" w:cs="Times New Roman"/>
            <w:color w:val="008000"/>
            <w:sz w:val="24"/>
            <w:szCs w:val="24"/>
            <w:u w:val="single"/>
            <w:lang w:val="en-IN" w:eastAsia="en-IN"/>
          </w:rPr>
          <w:t>Java</w:t>
        </w:r>
      </w:hyperlink>
      <w:r w:rsidRPr="00F636DF">
        <w:rPr>
          <w:rFonts w:ascii="Times New Roman" w:eastAsia="Times New Roman" w:hAnsi="Times New Roman" w:cs="Times New Roman"/>
          <w:color w:val="333333"/>
          <w:sz w:val="24"/>
          <w:szCs w:val="24"/>
          <w:lang w:val="en-IN" w:eastAsia="en-IN"/>
        </w:rPr>
        <w:t> provides statements that can be used to control the flow of Java code. Such statements are called control flow statements. It is one of the fundamental features of Java, which provides a smooth flow of program.</w:t>
      </w:r>
    </w:p>
    <w:p w:rsidR="00D273AE" w:rsidRPr="00F636DF" w:rsidRDefault="00D273AE" w:rsidP="00D273AE">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Java provides three types of control flow statements.</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Decision Making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if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switch statement</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Loop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do while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while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for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for-each loop</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Jump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break statement</w:t>
      </w:r>
    </w:p>
    <w:p w:rsidR="00D273AE" w:rsidRPr="00D273AE" w:rsidRDefault="00D273AE" w:rsidP="00D273AE">
      <w:pPr>
        <w:numPr>
          <w:ilvl w:val="1"/>
          <w:numId w:val="34"/>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continue statement</w:t>
      </w:r>
    </w:p>
    <w:p w:rsidR="00D273AE" w:rsidRDefault="00F636DF" w:rsidP="00D273AE">
      <w:pPr>
        <w:rPr>
          <w:rFonts w:ascii="Book Antiqua" w:hAnsi="Book Antiqua"/>
          <w:sz w:val="32"/>
          <w:szCs w:val="32"/>
        </w:rPr>
      </w:pPr>
      <w:r>
        <w:rPr>
          <w:rFonts w:ascii="Book Antiqua" w:hAnsi="Book Antiqua"/>
          <w:sz w:val="32"/>
          <w:szCs w:val="32"/>
        </w:rPr>
        <w:t>Java Arrays:</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Normally, an array is a collection of similar type of elements which has contiguous memory location.</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b/>
          <w:bCs/>
          <w:color w:val="333333"/>
          <w:sz w:val="24"/>
          <w:szCs w:val="24"/>
          <w:lang w:val="en-IN" w:eastAsia="en-IN"/>
        </w:rPr>
        <w:t>Java array</w:t>
      </w:r>
      <w:r w:rsidRPr="00F636DF">
        <w:rPr>
          <w:rFonts w:ascii="Times New Roman" w:eastAsia="Times New Roman" w:hAnsi="Times New Roman" w:cs="Times New Roman"/>
          <w:color w:val="333333"/>
          <w:sz w:val="24"/>
          <w:szCs w:val="24"/>
          <w:lang w:val="en-IN" w:eastAsia="en-IN"/>
        </w:rPr>
        <w:t> is an object which contains elements of a similar data type. Additionally, The elements of an array are stored in a contiguous memory location. It is a data structure where we store similar elements. We can store only a fixed set of elements in a Java array.</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Array in Java is index-based, the first element of the array is stored at the 0th index, 2nd element is stored on 1st index and so on.</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Unlike C/C++, we can get the length of the array using the length member. In C/C++, we need to use the sizeof operator.</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Segoe UI" w:eastAsia="Times New Roman" w:hAnsi="Segoe UI" w:cs="Segoe UI"/>
          <w:color w:val="333333"/>
          <w:sz w:val="24"/>
          <w:szCs w:val="24"/>
          <w:lang w:val="en-IN" w:eastAsia="en-IN"/>
        </w:rPr>
        <w:t xml:space="preserve">In Java, array is an object of a dynamically generated class. Java array inherits the Object class, and implements the Serializable as well as Cloneable interfaces. We can store </w:t>
      </w:r>
      <w:r w:rsidRPr="00F636DF">
        <w:rPr>
          <w:rFonts w:ascii="Times New Roman" w:eastAsia="Times New Roman" w:hAnsi="Times New Roman" w:cs="Times New Roman"/>
          <w:color w:val="333333"/>
          <w:sz w:val="24"/>
          <w:szCs w:val="24"/>
          <w:lang w:val="en-IN" w:eastAsia="en-IN"/>
        </w:rPr>
        <w:t xml:space="preserve">primitive values or objects in an array in Java. Like C/C++, we can also create single dimentional </w:t>
      </w:r>
      <w:r w:rsidRPr="00F636DF">
        <w:rPr>
          <w:rFonts w:ascii="Times New Roman" w:eastAsia="Times New Roman" w:hAnsi="Times New Roman" w:cs="Times New Roman"/>
          <w:color w:val="333333"/>
          <w:sz w:val="24"/>
          <w:szCs w:val="24"/>
          <w:lang w:val="en-IN" w:eastAsia="en-IN"/>
        </w:rPr>
        <w:lastRenderedPageBreak/>
        <w:t>or multidimentional arrays in Java.</w:t>
      </w:r>
      <w:r>
        <w:rPr>
          <w:rFonts w:ascii="Times New Roman" w:eastAsia="Times New Roman" w:hAnsi="Times New Roman" w:cs="Times New Roman"/>
          <w:color w:val="333333"/>
          <w:sz w:val="24"/>
          <w:szCs w:val="24"/>
          <w:lang w:val="en-IN" w:eastAsia="en-IN"/>
        </w:rPr>
        <w:t xml:space="preserve"> </w:t>
      </w:r>
      <w:r w:rsidRPr="00F636DF">
        <w:rPr>
          <w:rFonts w:ascii="Times New Roman" w:eastAsia="Times New Roman" w:hAnsi="Times New Roman" w:cs="Times New Roman"/>
          <w:color w:val="333333"/>
          <w:sz w:val="24"/>
          <w:szCs w:val="24"/>
          <w:lang w:val="en-IN" w:eastAsia="en-IN"/>
        </w:rPr>
        <w:t>Moreover, Java provides the feature of anonymous arrays which is not available in C/C++.</w:t>
      </w:r>
    </w:p>
    <w:p w:rsidR="00F636DF" w:rsidRDefault="00F636DF" w:rsidP="00D273AE">
      <w:pPr>
        <w:rPr>
          <w:rFonts w:ascii="Book Antiqua" w:hAnsi="Book Antiqua"/>
          <w:sz w:val="32"/>
          <w:szCs w:val="32"/>
        </w:rPr>
      </w:pPr>
      <w:r>
        <w:rPr>
          <w:rFonts w:ascii="Book Antiqua" w:hAnsi="Book Antiqua"/>
          <w:noProof/>
          <w:sz w:val="32"/>
          <w:szCs w:val="32"/>
          <w:lang w:val="en-IN" w:eastAsia="en-IN"/>
        </w:rPr>
        <w:drawing>
          <wp:inline distT="0" distB="0" distL="0" distR="0">
            <wp:extent cx="3371850" cy="1400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1850" cy="1400175"/>
                    </a:xfrm>
                    <a:prstGeom prst="rect">
                      <a:avLst/>
                    </a:prstGeom>
                    <a:noFill/>
                    <a:ln>
                      <a:noFill/>
                    </a:ln>
                  </pic:spPr>
                </pic:pic>
              </a:graphicData>
            </a:graphic>
          </wp:inline>
        </w:drawing>
      </w:r>
    </w:p>
    <w:p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PART B : TO BE COMPLETED BY STUDENTS)</w:t>
      </w:r>
    </w:p>
    <w:p w:rsidR="00682CAC" w:rsidRPr="00985056" w:rsidRDefault="00682CAC" w:rsidP="00682CAC">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r w:rsidR="005551C1">
        <w:rPr>
          <w:rFonts w:ascii="Times New Roman" w:hAnsi="Times New Roman" w:cs="Times New Roman"/>
          <w:sz w:val="24"/>
          <w:szCs w:val="24"/>
        </w:rPr>
        <w:t>B</w:t>
      </w:r>
      <w:r>
        <w:rPr>
          <w:rFonts w:ascii="Times New Roman" w:hAnsi="Times New Roman" w:cs="Times New Roman"/>
          <w:b/>
          <w:sz w:val="24"/>
          <w:szCs w:val="24"/>
        </w:rPr>
        <w:t>D</w:t>
      </w:r>
      <w:r w:rsidRPr="00985056">
        <w:rPr>
          <w:rFonts w:ascii="Times New Roman" w:hAnsi="Times New Roman" w:cs="Times New Roman"/>
          <w:b/>
          <w:sz w:val="24"/>
          <w:szCs w:val="24"/>
        </w:rPr>
        <w:t>S_batch_ro</w:t>
      </w:r>
      <w:r>
        <w:rPr>
          <w:rFonts w:ascii="Times New Roman" w:hAnsi="Times New Roman" w:cs="Times New Roman"/>
          <w:b/>
          <w:sz w:val="24"/>
          <w:szCs w:val="24"/>
        </w:rPr>
        <w:t xml:space="preserve">llno_experimentno    Example: </w:t>
      </w:r>
      <w:r w:rsidR="00B248A3">
        <w:rPr>
          <w:rFonts w:ascii="Times New Roman" w:hAnsi="Times New Roman" w:cs="Times New Roman"/>
          <w:b/>
          <w:sz w:val="24"/>
          <w:szCs w:val="24"/>
        </w:rPr>
        <w:t>BTI_</w:t>
      </w:r>
      <w:r w:rsidR="005551C1">
        <w:rPr>
          <w:rFonts w:ascii="Times New Roman" w:hAnsi="Times New Roman" w:cs="Times New Roman"/>
          <w:b/>
          <w:sz w:val="24"/>
          <w:szCs w:val="24"/>
        </w:rPr>
        <w:t>B</w:t>
      </w:r>
      <w:r w:rsidR="00B248A3">
        <w:rPr>
          <w:rFonts w:ascii="Times New Roman" w:hAnsi="Times New Roman" w:cs="Times New Roman"/>
          <w:b/>
          <w:sz w:val="24"/>
          <w:szCs w:val="24"/>
        </w:rPr>
        <w:t>DS_C1</w:t>
      </w:r>
      <w:r>
        <w:rPr>
          <w:rFonts w:ascii="Times New Roman" w:hAnsi="Times New Roman" w:cs="Times New Roman"/>
          <w:b/>
          <w:sz w:val="24"/>
          <w:szCs w:val="24"/>
        </w:rPr>
        <w:t>_</w:t>
      </w:r>
      <w:r w:rsidR="00B248A3">
        <w:rPr>
          <w:rFonts w:ascii="Times New Roman" w:hAnsi="Times New Roman" w:cs="Times New Roman"/>
          <w:b/>
          <w:sz w:val="24"/>
          <w:szCs w:val="24"/>
        </w:rPr>
        <w:t>C</w:t>
      </w:r>
      <w:r w:rsidRPr="00985056">
        <w:rPr>
          <w:rFonts w:ascii="Times New Roman" w:hAnsi="Times New Roman" w:cs="Times New Roman"/>
          <w:b/>
          <w:sz w:val="24"/>
          <w:szCs w:val="24"/>
        </w:rPr>
        <w:t>001_Exp1</w:t>
      </w:r>
    </w:p>
    <w:p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rsidTr="00B248A3">
        <w:tc>
          <w:tcPr>
            <w:tcW w:w="4306" w:type="dxa"/>
          </w:tcPr>
          <w:p w:rsidR="00E70040" w:rsidRPr="00E70040" w:rsidRDefault="00E70040" w:rsidP="003F1B5C">
            <w:pPr>
              <w:rPr>
                <w:rFonts w:ascii="Book Antiqua" w:hAnsi="Book Antiqua"/>
                <w:sz w:val="24"/>
                <w:szCs w:val="24"/>
              </w:rPr>
            </w:pPr>
            <w:r w:rsidRPr="00E70040">
              <w:rPr>
                <w:rFonts w:ascii="Book Antiqua" w:hAnsi="Book Antiqua"/>
                <w:sz w:val="24"/>
                <w:szCs w:val="24"/>
              </w:rPr>
              <w:t>Roll No.</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Name:</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Class :</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Batch :</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 xml:space="preserve">Date of Experiment: </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Date of Submission</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Grade :</w:t>
            </w:r>
          </w:p>
        </w:tc>
        <w:tc>
          <w:tcPr>
            <w:tcW w:w="4756" w:type="dxa"/>
          </w:tcPr>
          <w:p w:rsidR="00E70040" w:rsidRPr="00E70040" w:rsidRDefault="00E70040" w:rsidP="005E736F">
            <w:pPr>
              <w:rPr>
                <w:rFonts w:ascii="Book Antiqua" w:hAnsi="Book Antiqua"/>
                <w:sz w:val="24"/>
                <w:szCs w:val="24"/>
              </w:rPr>
            </w:pPr>
          </w:p>
        </w:tc>
      </w:tr>
    </w:tbl>
    <w:p w:rsidR="00723527" w:rsidRDefault="00723527">
      <w:pPr>
        <w:rPr>
          <w:rFonts w:ascii="Book Antiqua" w:hAnsi="Book Antiqua"/>
          <w:b/>
          <w:sz w:val="28"/>
          <w:szCs w:val="28"/>
        </w:rPr>
      </w:pPr>
    </w:p>
    <w:p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rsidR="006800C9" w:rsidRDefault="006800C9">
      <w:pPr>
        <w:rPr>
          <w:rFonts w:ascii="Book Antiqua" w:hAnsi="Book Antiqua"/>
          <w:b/>
          <w:sz w:val="28"/>
          <w:szCs w:val="28"/>
        </w:rPr>
      </w:pPr>
      <w:r>
        <w:rPr>
          <w:rFonts w:ascii="Book Antiqua" w:hAnsi="Book Antiqua"/>
          <w:b/>
          <w:sz w:val="28"/>
          <w:szCs w:val="28"/>
        </w:rPr>
        <w:br w:type="page"/>
      </w:r>
    </w:p>
    <w:p w:rsidR="00723527" w:rsidRDefault="00FA3035">
      <w:pPr>
        <w:rPr>
          <w:rFonts w:ascii="Book Antiqua" w:hAnsi="Book Antiqua"/>
          <w:b/>
          <w:sz w:val="28"/>
          <w:szCs w:val="28"/>
        </w:rPr>
      </w:pPr>
      <w:r>
        <w:rPr>
          <w:rFonts w:ascii="Book Antiqua" w:hAnsi="Book Antiqua"/>
          <w:b/>
          <w:sz w:val="28"/>
          <w:szCs w:val="28"/>
        </w:rPr>
        <w:lastRenderedPageBreak/>
        <w:t>Task 1:</w:t>
      </w:r>
    </w:p>
    <w:p w:rsidR="00FA3035" w:rsidRDefault="006800C9">
      <w:pPr>
        <w:rPr>
          <w:rFonts w:ascii="Book Antiqua" w:hAnsi="Book Antiqua"/>
          <w:b/>
          <w:sz w:val="28"/>
          <w:szCs w:val="28"/>
        </w:rPr>
      </w:pPr>
      <w:r w:rsidRPr="006800C9">
        <w:rPr>
          <w:rFonts w:ascii="Book Antiqua" w:hAnsi="Book Antiqua"/>
          <w:b/>
          <w:sz w:val="28"/>
          <w:szCs w:val="28"/>
        </w:rPr>
        <w:drawing>
          <wp:inline distT="0" distB="0" distL="0" distR="0" wp14:anchorId="3F535BD3" wp14:editId="6773581A">
            <wp:extent cx="5943600" cy="32702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70250"/>
                    </a:xfrm>
                    <a:prstGeom prst="rect">
                      <a:avLst/>
                    </a:prstGeom>
                  </pic:spPr>
                </pic:pic>
              </a:graphicData>
            </a:graphic>
          </wp:inline>
        </w:drawing>
      </w:r>
    </w:p>
    <w:p w:rsidR="00FA3035" w:rsidRDefault="00FA3035">
      <w:pPr>
        <w:rPr>
          <w:rFonts w:ascii="Book Antiqua" w:hAnsi="Book Antiqua"/>
          <w:b/>
          <w:sz w:val="28"/>
          <w:szCs w:val="28"/>
        </w:rPr>
      </w:pPr>
      <w:r>
        <w:rPr>
          <w:rFonts w:ascii="Book Antiqua" w:hAnsi="Book Antiqua"/>
          <w:b/>
          <w:sz w:val="28"/>
          <w:szCs w:val="28"/>
        </w:rPr>
        <w:t>Task 2:</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24FA03DD" wp14:editId="736C1788">
            <wp:extent cx="3467584" cy="117173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7584" cy="1171739"/>
                    </a:xfrm>
                    <a:prstGeom prst="rect">
                      <a:avLst/>
                    </a:prstGeom>
                  </pic:spPr>
                </pic:pic>
              </a:graphicData>
            </a:graphic>
          </wp:inline>
        </w:drawing>
      </w:r>
    </w:p>
    <w:p w:rsidR="00FA3035" w:rsidRDefault="00C66F9F">
      <w:pPr>
        <w:rPr>
          <w:rFonts w:ascii="Book Antiqua" w:hAnsi="Book Antiqua"/>
          <w:b/>
          <w:sz w:val="28"/>
          <w:szCs w:val="28"/>
        </w:rPr>
      </w:pPr>
      <w:r>
        <w:rPr>
          <w:rFonts w:ascii="Book Antiqua" w:hAnsi="Book Antiqua"/>
          <w:b/>
          <w:sz w:val="28"/>
          <w:szCs w:val="28"/>
        </w:rPr>
        <w:t>Task 3:</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371803F3" wp14:editId="3C2D9068">
            <wp:extent cx="4001058" cy="1190791"/>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1058" cy="1190791"/>
                    </a:xfrm>
                    <a:prstGeom prst="rect">
                      <a:avLst/>
                    </a:prstGeom>
                  </pic:spPr>
                </pic:pic>
              </a:graphicData>
            </a:graphic>
          </wp:inline>
        </w:drawing>
      </w:r>
      <w:r>
        <w:rPr>
          <w:rFonts w:ascii="Book Antiqua" w:hAnsi="Book Antiqua"/>
          <w:b/>
          <w:sz w:val="28"/>
          <w:szCs w:val="28"/>
        </w:rPr>
        <w:tab/>
        <w:t xml:space="preserve"> </w:t>
      </w:r>
    </w:p>
    <w:p w:rsidR="006800C9" w:rsidRDefault="006800C9">
      <w:pPr>
        <w:rPr>
          <w:rFonts w:ascii="Book Antiqua" w:hAnsi="Book Antiqua"/>
          <w:b/>
          <w:sz w:val="28"/>
          <w:szCs w:val="28"/>
        </w:rPr>
      </w:pPr>
    </w:p>
    <w:p w:rsidR="006800C9" w:rsidRDefault="006800C9">
      <w:pPr>
        <w:rPr>
          <w:rFonts w:ascii="Book Antiqua" w:hAnsi="Book Antiqua"/>
          <w:b/>
          <w:sz w:val="28"/>
          <w:szCs w:val="28"/>
        </w:rPr>
      </w:pPr>
      <w:r>
        <w:rPr>
          <w:rFonts w:ascii="Book Antiqua" w:hAnsi="Book Antiqua"/>
          <w:b/>
          <w:sz w:val="28"/>
          <w:szCs w:val="28"/>
        </w:rPr>
        <w:br w:type="page"/>
      </w:r>
    </w:p>
    <w:p w:rsidR="006800C9" w:rsidRDefault="00C66F9F">
      <w:pPr>
        <w:rPr>
          <w:rFonts w:ascii="Book Antiqua" w:hAnsi="Book Antiqua"/>
          <w:b/>
          <w:sz w:val="28"/>
          <w:szCs w:val="28"/>
        </w:rPr>
      </w:pPr>
      <w:r>
        <w:rPr>
          <w:rFonts w:ascii="Book Antiqua" w:hAnsi="Book Antiqua"/>
          <w:b/>
          <w:sz w:val="28"/>
          <w:szCs w:val="28"/>
        </w:rPr>
        <w:lastRenderedPageBreak/>
        <w:t>Task 4:</w:t>
      </w:r>
    </w:p>
    <w:p w:rsidR="00C66F9F" w:rsidRDefault="006800C9">
      <w:pPr>
        <w:rPr>
          <w:rFonts w:ascii="Book Antiqua" w:hAnsi="Book Antiqua"/>
          <w:b/>
          <w:sz w:val="28"/>
          <w:szCs w:val="28"/>
        </w:rPr>
      </w:pPr>
      <w:r w:rsidRPr="006800C9">
        <w:rPr>
          <w:noProof/>
          <w:lang w:val="en-IN" w:eastAsia="en-IN"/>
        </w:rPr>
        <w:t xml:space="preserve"> </w:t>
      </w:r>
      <w:r w:rsidRPr="006800C9">
        <w:rPr>
          <w:rFonts w:ascii="Book Antiqua" w:hAnsi="Book Antiqua"/>
          <w:b/>
          <w:sz w:val="28"/>
          <w:szCs w:val="28"/>
        </w:rPr>
        <w:drawing>
          <wp:inline distT="0" distB="0" distL="0" distR="0" wp14:anchorId="06580A06" wp14:editId="729E336F">
            <wp:extent cx="3172268" cy="1209844"/>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2268" cy="1209844"/>
                    </a:xfrm>
                    <a:prstGeom prst="rect">
                      <a:avLst/>
                    </a:prstGeom>
                  </pic:spPr>
                </pic:pic>
              </a:graphicData>
            </a:graphic>
          </wp:inline>
        </w:drawing>
      </w:r>
    </w:p>
    <w:p w:rsidR="00C66F9F" w:rsidRDefault="00C66F9F">
      <w:pPr>
        <w:rPr>
          <w:rFonts w:ascii="Book Antiqua" w:hAnsi="Book Antiqua"/>
          <w:b/>
          <w:sz w:val="28"/>
          <w:szCs w:val="28"/>
        </w:rPr>
      </w:pPr>
      <w:r>
        <w:rPr>
          <w:rFonts w:ascii="Book Antiqua" w:hAnsi="Book Antiqua"/>
          <w:b/>
          <w:sz w:val="28"/>
          <w:szCs w:val="28"/>
        </w:rPr>
        <w:t>Task 5:</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620A8C10" wp14:editId="612C5037">
            <wp:extent cx="3419952" cy="2905530"/>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9952" cy="2905530"/>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6:</w:t>
      </w:r>
    </w:p>
    <w:p w:rsidR="00B37314" w:rsidRDefault="00B37314">
      <w:pPr>
        <w:rPr>
          <w:rFonts w:ascii="Book Antiqua" w:hAnsi="Book Antiqua"/>
          <w:b/>
          <w:sz w:val="28"/>
          <w:szCs w:val="28"/>
        </w:rPr>
      </w:pPr>
      <w:r>
        <w:rPr>
          <w:rFonts w:ascii="Book Antiqua" w:hAnsi="Book Antiqua"/>
          <w:b/>
          <w:sz w:val="28"/>
          <w:szCs w:val="28"/>
        </w:rPr>
        <w:t>Task 7:</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46E6CF33" wp14:editId="2D9F3806">
            <wp:extent cx="5487166" cy="1781424"/>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7166" cy="1781424"/>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8:</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31BE81AC" wp14:editId="23222C4F">
            <wp:extent cx="5744377" cy="2200582"/>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4377" cy="2200582"/>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9:</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0E6513C6" wp14:editId="3871CB17">
            <wp:extent cx="5792008" cy="301984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2008" cy="3019846"/>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10:</w:t>
      </w:r>
    </w:p>
    <w:p w:rsidR="006800C9" w:rsidRDefault="006800C9">
      <w:pPr>
        <w:rPr>
          <w:rFonts w:ascii="Book Antiqua" w:hAnsi="Book Antiqua"/>
          <w:b/>
          <w:sz w:val="28"/>
          <w:szCs w:val="28"/>
        </w:rPr>
      </w:pPr>
      <w:r w:rsidRPr="006800C9">
        <w:rPr>
          <w:rFonts w:ascii="Book Antiqua" w:hAnsi="Book Antiqua"/>
          <w:b/>
          <w:sz w:val="28"/>
          <w:szCs w:val="28"/>
        </w:rPr>
        <w:drawing>
          <wp:inline distT="0" distB="0" distL="0" distR="0" wp14:anchorId="37CD6AA3" wp14:editId="0C6EDE1E">
            <wp:extent cx="3696216" cy="15813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6216" cy="1581371"/>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660214" w:rsidRPr="003F1B5C" w:rsidRDefault="00660214">
      <w:pPr>
        <w:rPr>
          <w:rFonts w:ascii="Book Antiqua" w:hAnsi="Book Antiqua"/>
          <w:b/>
          <w:sz w:val="24"/>
          <w:szCs w:val="24"/>
        </w:rPr>
      </w:pPr>
      <w:bookmarkStart w:id="2" w:name="_GoBack"/>
      <w:bookmarkEnd w:id="2"/>
      <w:r w:rsidRPr="003F1B5C">
        <w:rPr>
          <w:rFonts w:ascii="Book Antiqua" w:hAnsi="Book Antiqua"/>
          <w:b/>
          <w:sz w:val="28"/>
          <w:szCs w:val="28"/>
        </w:rPr>
        <w:lastRenderedPageBreak/>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output in following format, If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rsidR="00B37314" w:rsidRDefault="00B37314" w:rsidP="00B37314">
      <w:pPr>
        <w:rPr>
          <w:rFonts w:ascii="Book Antiqua" w:hAnsi="Book Antiqua"/>
          <w:b/>
          <w:sz w:val="28"/>
          <w:szCs w:val="28"/>
        </w:rPr>
      </w:pPr>
      <w:r>
        <w:rPr>
          <w:rFonts w:ascii="Book Antiqua" w:hAnsi="Book Antiqua"/>
          <w:b/>
          <w:sz w:val="28"/>
          <w:szCs w:val="28"/>
        </w:rPr>
        <w:t>Task 1:</w:t>
      </w:r>
    </w:p>
    <w:p w:rsidR="00796D7F"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4D6580C6" wp14:editId="7F5533AC">
            <wp:extent cx="4118776" cy="20593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6886" cy="2063443"/>
                    </a:xfrm>
                    <a:prstGeom prst="rect">
                      <a:avLst/>
                    </a:prstGeom>
                  </pic:spPr>
                </pic:pic>
              </a:graphicData>
            </a:graphic>
          </wp:inline>
        </w:drawing>
      </w:r>
      <w:r w:rsidRPr="00796D7F">
        <w:rPr>
          <w:rFonts w:ascii="Book Antiqua" w:hAnsi="Book Antiqua"/>
          <w:b/>
          <w:sz w:val="28"/>
          <w:szCs w:val="28"/>
        </w:rPr>
        <w:drawing>
          <wp:inline distT="0" distB="0" distL="0" distR="0" wp14:anchorId="684A22AE" wp14:editId="0709D331">
            <wp:extent cx="3400900" cy="100026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0900" cy="100026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2:</w:t>
      </w:r>
    </w:p>
    <w:p w:rsidR="00796D7F"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2D499D83" wp14:editId="65EA8592">
            <wp:extent cx="3442915" cy="734097"/>
            <wp:effectExtent l="0" t="0" r="571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72272" cy="740356"/>
                    </a:xfrm>
                    <a:prstGeom prst="rect">
                      <a:avLst/>
                    </a:prstGeom>
                  </pic:spPr>
                </pic:pic>
              </a:graphicData>
            </a:graphic>
          </wp:inline>
        </w:drawing>
      </w:r>
      <w:r w:rsidRPr="00796D7F">
        <w:rPr>
          <w:rFonts w:ascii="Book Antiqua" w:hAnsi="Book Antiqua"/>
          <w:b/>
          <w:sz w:val="28"/>
          <w:szCs w:val="28"/>
        </w:rPr>
        <w:drawing>
          <wp:inline distT="0" distB="0" distL="0" distR="0" wp14:anchorId="5230CEBC" wp14:editId="2164493E">
            <wp:extent cx="3228230" cy="75498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7736" cy="759551"/>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lastRenderedPageBreak/>
        <w:t>Task 3:</w:t>
      </w:r>
      <w:r w:rsidR="00796D7F" w:rsidRPr="00796D7F">
        <w:rPr>
          <w:noProof/>
          <w:lang w:val="en-IN" w:eastAsia="en-IN"/>
        </w:rPr>
        <w:t xml:space="preserve"> </w:t>
      </w:r>
      <w:r w:rsidR="00796D7F" w:rsidRPr="00796D7F">
        <w:rPr>
          <w:noProof/>
          <w:lang w:val="en-IN" w:eastAsia="en-IN"/>
        </w:rPr>
        <w:drawing>
          <wp:inline distT="0" distB="0" distL="0" distR="0" wp14:anchorId="73D33970" wp14:editId="42D2D6FA">
            <wp:extent cx="5582429" cy="809738"/>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2429" cy="809738"/>
                    </a:xfrm>
                    <a:prstGeom prst="rect">
                      <a:avLst/>
                    </a:prstGeom>
                  </pic:spPr>
                </pic:pic>
              </a:graphicData>
            </a:graphic>
          </wp:inline>
        </w:drawing>
      </w:r>
      <w:r w:rsidR="00796D7F" w:rsidRPr="00796D7F">
        <w:rPr>
          <w:rFonts w:ascii="Book Antiqua" w:hAnsi="Book Antiqua"/>
          <w:b/>
          <w:sz w:val="28"/>
          <w:szCs w:val="28"/>
        </w:rPr>
        <w:drawing>
          <wp:inline distT="0" distB="0" distL="0" distR="0" wp14:anchorId="0ADD2802" wp14:editId="0319A325">
            <wp:extent cx="3924848" cy="18100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4848" cy="1810003"/>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4:</w:t>
      </w:r>
    </w:p>
    <w:p w:rsidR="00796D7F"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6A372054" wp14:editId="08D4B579">
            <wp:extent cx="5877745" cy="88594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7745" cy="885949"/>
                    </a:xfrm>
                    <a:prstGeom prst="rect">
                      <a:avLst/>
                    </a:prstGeom>
                  </pic:spPr>
                </pic:pic>
              </a:graphicData>
            </a:graphic>
          </wp:inline>
        </w:drawing>
      </w:r>
      <w:r w:rsidRPr="00796D7F">
        <w:rPr>
          <w:rFonts w:ascii="Book Antiqua" w:hAnsi="Book Antiqua"/>
          <w:b/>
          <w:sz w:val="28"/>
          <w:szCs w:val="28"/>
        </w:rPr>
        <w:drawing>
          <wp:inline distT="0" distB="0" distL="0" distR="0" wp14:anchorId="3B5C670D" wp14:editId="4C6E377D">
            <wp:extent cx="3448531" cy="4382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48531" cy="438211"/>
                    </a:xfrm>
                    <a:prstGeom prst="rect">
                      <a:avLst/>
                    </a:prstGeom>
                  </pic:spPr>
                </pic:pic>
              </a:graphicData>
            </a:graphic>
          </wp:inline>
        </w:drawing>
      </w:r>
    </w:p>
    <w:p w:rsidR="00796D7F" w:rsidRDefault="00B37314" w:rsidP="00B37314">
      <w:pPr>
        <w:rPr>
          <w:rFonts w:ascii="Book Antiqua" w:hAnsi="Book Antiqua"/>
          <w:b/>
          <w:sz w:val="28"/>
          <w:szCs w:val="28"/>
        </w:rPr>
      </w:pPr>
      <w:r>
        <w:rPr>
          <w:rFonts w:ascii="Book Antiqua" w:hAnsi="Book Antiqua"/>
          <w:b/>
          <w:sz w:val="28"/>
          <w:szCs w:val="28"/>
        </w:rPr>
        <w:t>Task 5:</w:t>
      </w:r>
    </w:p>
    <w:p w:rsidR="00B37314" w:rsidRDefault="00796D7F" w:rsidP="00B37314">
      <w:pPr>
        <w:rPr>
          <w:rFonts w:ascii="Book Antiqua" w:hAnsi="Book Antiqua"/>
          <w:b/>
          <w:sz w:val="28"/>
          <w:szCs w:val="28"/>
        </w:rPr>
      </w:pPr>
      <w:r w:rsidRPr="00796D7F">
        <w:rPr>
          <w:noProof/>
          <w:lang w:val="en-IN" w:eastAsia="en-IN"/>
        </w:rPr>
        <w:t xml:space="preserve"> </w:t>
      </w:r>
      <w:r w:rsidRPr="00796D7F">
        <w:rPr>
          <w:noProof/>
          <w:lang w:val="en-IN" w:eastAsia="en-IN"/>
        </w:rPr>
        <w:drawing>
          <wp:inline distT="0" distB="0" distL="0" distR="0" wp14:anchorId="02E4AC4E" wp14:editId="193C7C37">
            <wp:extent cx="5229955" cy="1457528"/>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955" cy="1457528"/>
                    </a:xfrm>
                    <a:prstGeom prst="rect">
                      <a:avLst/>
                    </a:prstGeom>
                  </pic:spPr>
                </pic:pic>
              </a:graphicData>
            </a:graphic>
          </wp:inline>
        </w:drawing>
      </w:r>
      <w:r w:rsidRPr="00796D7F">
        <w:rPr>
          <w:noProof/>
          <w:lang w:val="en-IN" w:eastAsia="en-IN"/>
        </w:rPr>
        <w:drawing>
          <wp:inline distT="0" distB="0" distL="0" distR="0" wp14:anchorId="1764257D" wp14:editId="5CE6E3F1">
            <wp:extent cx="3458058" cy="72400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58058" cy="724001"/>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6:</w:t>
      </w:r>
    </w:p>
    <w:p w:rsidR="00796D7F" w:rsidRDefault="00B37314" w:rsidP="00B37314">
      <w:pPr>
        <w:rPr>
          <w:rFonts w:ascii="Book Antiqua" w:hAnsi="Book Antiqua"/>
          <w:b/>
          <w:sz w:val="28"/>
          <w:szCs w:val="28"/>
        </w:rPr>
      </w:pPr>
      <w:r>
        <w:rPr>
          <w:rFonts w:ascii="Book Antiqua" w:hAnsi="Book Antiqua"/>
          <w:b/>
          <w:sz w:val="28"/>
          <w:szCs w:val="28"/>
        </w:rPr>
        <w:lastRenderedPageBreak/>
        <w:t>Task 7:</w:t>
      </w:r>
    </w:p>
    <w:p w:rsidR="00796D7F" w:rsidRDefault="00796D7F" w:rsidP="00B37314">
      <w:pPr>
        <w:rPr>
          <w:rFonts w:ascii="Book Antiqua" w:hAnsi="Book Antiqua"/>
          <w:b/>
          <w:sz w:val="28"/>
          <w:szCs w:val="28"/>
        </w:rPr>
      </w:pPr>
      <w:r w:rsidRPr="00796D7F">
        <w:rPr>
          <w:rFonts w:ascii="Book Antiqua" w:hAnsi="Book Antiqua"/>
          <w:b/>
          <w:sz w:val="28"/>
          <w:szCs w:val="28"/>
        </w:rPr>
        <w:t xml:space="preserve"> </w:t>
      </w:r>
      <w:r w:rsidRPr="00796D7F">
        <w:rPr>
          <w:rFonts w:ascii="Book Antiqua" w:hAnsi="Book Antiqua"/>
          <w:b/>
          <w:sz w:val="28"/>
          <w:szCs w:val="28"/>
        </w:rPr>
        <w:drawing>
          <wp:inline distT="0" distB="0" distL="0" distR="0" wp14:anchorId="31D84673" wp14:editId="1FBF2F35">
            <wp:extent cx="5309911" cy="1598213"/>
            <wp:effectExtent l="0" t="0" r="508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27220" cy="1603423"/>
                    </a:xfrm>
                    <a:prstGeom prst="rect">
                      <a:avLst/>
                    </a:prstGeom>
                  </pic:spPr>
                </pic:pic>
              </a:graphicData>
            </a:graphic>
          </wp:inline>
        </w:drawing>
      </w:r>
    </w:p>
    <w:p w:rsidR="00B37314"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125987DB" wp14:editId="0FBDA325">
            <wp:extent cx="3263282" cy="29181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69646" cy="2923819"/>
                    </a:xfrm>
                    <a:prstGeom prst="rect">
                      <a:avLst/>
                    </a:prstGeom>
                  </pic:spPr>
                </pic:pic>
              </a:graphicData>
            </a:graphic>
          </wp:inline>
        </w:drawing>
      </w:r>
    </w:p>
    <w:p w:rsidR="00796D7F" w:rsidRDefault="00B37314" w:rsidP="00B37314">
      <w:pPr>
        <w:rPr>
          <w:noProof/>
          <w:lang w:val="en-IN" w:eastAsia="en-IN"/>
        </w:rPr>
      </w:pPr>
      <w:r>
        <w:rPr>
          <w:rFonts w:ascii="Book Antiqua" w:hAnsi="Book Antiqua"/>
          <w:b/>
          <w:sz w:val="28"/>
          <w:szCs w:val="28"/>
        </w:rPr>
        <w:t>Task 8:</w:t>
      </w:r>
      <w:r w:rsidR="00796D7F" w:rsidRPr="00796D7F">
        <w:rPr>
          <w:noProof/>
          <w:lang w:val="en-IN" w:eastAsia="en-IN"/>
        </w:rPr>
        <w:t xml:space="preserve"> </w:t>
      </w:r>
    </w:p>
    <w:p w:rsidR="00B37314"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473EFA79" wp14:editId="055C49A5">
            <wp:extent cx="2400635" cy="2476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0635" cy="24768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9:</w:t>
      </w:r>
    </w:p>
    <w:p w:rsidR="00796D7F"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0801F905" wp14:editId="13B927B9">
            <wp:extent cx="5943600" cy="18453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845310"/>
                    </a:xfrm>
                    <a:prstGeom prst="rect">
                      <a:avLst/>
                    </a:prstGeom>
                  </pic:spPr>
                </pic:pic>
              </a:graphicData>
            </a:graphic>
          </wp:inline>
        </w:drawing>
      </w:r>
    </w:p>
    <w:p w:rsidR="00796D7F" w:rsidRDefault="00796D7F" w:rsidP="00B37314">
      <w:pPr>
        <w:rPr>
          <w:rFonts w:ascii="Book Antiqua" w:hAnsi="Book Antiqua"/>
          <w:b/>
          <w:sz w:val="28"/>
          <w:szCs w:val="28"/>
        </w:rPr>
      </w:pPr>
      <w:r w:rsidRPr="00796D7F">
        <w:rPr>
          <w:rFonts w:ascii="Book Antiqua" w:hAnsi="Book Antiqua"/>
          <w:b/>
          <w:sz w:val="28"/>
          <w:szCs w:val="28"/>
        </w:rPr>
        <w:lastRenderedPageBreak/>
        <w:drawing>
          <wp:inline distT="0" distB="0" distL="0" distR="0" wp14:anchorId="3EF111C7" wp14:editId="0E8272D0">
            <wp:extent cx="4595854" cy="373167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8211" cy="3757948"/>
                    </a:xfrm>
                    <a:prstGeom prst="rect">
                      <a:avLst/>
                    </a:prstGeom>
                  </pic:spPr>
                </pic:pic>
              </a:graphicData>
            </a:graphic>
          </wp:inline>
        </w:drawing>
      </w:r>
    </w:p>
    <w:p w:rsidR="00796D7F" w:rsidRDefault="00B37314" w:rsidP="00B37314">
      <w:pPr>
        <w:rPr>
          <w:noProof/>
          <w:lang w:val="en-IN" w:eastAsia="en-IN"/>
        </w:rPr>
      </w:pPr>
      <w:r>
        <w:rPr>
          <w:rFonts w:ascii="Book Antiqua" w:hAnsi="Book Antiqua"/>
          <w:b/>
          <w:sz w:val="28"/>
          <w:szCs w:val="28"/>
        </w:rPr>
        <w:t>Task 10:</w:t>
      </w:r>
      <w:r w:rsidR="00796D7F" w:rsidRPr="00796D7F">
        <w:rPr>
          <w:noProof/>
          <w:lang w:val="en-IN" w:eastAsia="en-IN"/>
        </w:rPr>
        <w:t xml:space="preserve"> </w:t>
      </w:r>
    </w:p>
    <w:p w:rsidR="00B37314" w:rsidRDefault="00796D7F" w:rsidP="00B37314">
      <w:pPr>
        <w:rPr>
          <w:rFonts w:ascii="Book Antiqua" w:hAnsi="Book Antiqua"/>
          <w:b/>
          <w:sz w:val="28"/>
          <w:szCs w:val="28"/>
        </w:rPr>
      </w:pPr>
      <w:r w:rsidRPr="00796D7F">
        <w:rPr>
          <w:rFonts w:ascii="Book Antiqua" w:hAnsi="Book Antiqua"/>
          <w:b/>
          <w:sz w:val="28"/>
          <w:szCs w:val="28"/>
        </w:rPr>
        <w:drawing>
          <wp:inline distT="0" distB="0" distL="0" distR="0" wp14:anchorId="3F2520DE" wp14:editId="2F0F3F1C">
            <wp:extent cx="5515745" cy="12384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15745" cy="1238423"/>
                    </a:xfrm>
                    <a:prstGeom prst="rect">
                      <a:avLst/>
                    </a:prstGeom>
                  </pic:spPr>
                </pic:pic>
              </a:graphicData>
            </a:graphic>
          </wp:inline>
        </w:drawing>
      </w:r>
      <w:r w:rsidRPr="00796D7F">
        <w:rPr>
          <w:rFonts w:ascii="Book Antiqua" w:hAnsi="Book Antiqua"/>
          <w:b/>
          <w:sz w:val="28"/>
          <w:szCs w:val="28"/>
        </w:rPr>
        <w:drawing>
          <wp:inline distT="0" distB="0" distL="0" distR="0" wp14:anchorId="3FAA3B4E" wp14:editId="74FD7CE2">
            <wp:extent cx="3896269" cy="1066949"/>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6269" cy="1066949"/>
                    </a:xfrm>
                    <a:prstGeom prst="rect">
                      <a:avLst/>
                    </a:prstGeom>
                  </pic:spPr>
                </pic:pic>
              </a:graphicData>
            </a:graphic>
          </wp:inline>
        </w:drawing>
      </w:r>
    </w:p>
    <w:p w:rsidR="00FA3035" w:rsidRDefault="00FA3035">
      <w:pPr>
        <w:rPr>
          <w:rFonts w:ascii="Book Antiqua" w:hAnsi="Book Antiqua"/>
          <w:b/>
          <w:sz w:val="28"/>
          <w:szCs w:val="28"/>
        </w:rPr>
      </w:pPr>
    </w:p>
    <w:p w:rsidR="00C141E4" w:rsidRDefault="00C141E4">
      <w:pPr>
        <w:rPr>
          <w:rFonts w:ascii="Book Antiqua" w:hAnsi="Book Antiqua"/>
          <w:b/>
          <w:sz w:val="28"/>
          <w:szCs w:val="28"/>
        </w:rPr>
      </w:pPr>
      <w:r>
        <w:rPr>
          <w:rFonts w:ascii="Book Antiqua" w:hAnsi="Book Antiqua"/>
          <w:b/>
          <w:sz w:val="28"/>
          <w:szCs w:val="28"/>
        </w:rPr>
        <w:t>B.3 Question of Curiosity:</w:t>
      </w:r>
    </w:p>
    <w:p w:rsidR="00B37314" w:rsidRDefault="00F636DF" w:rsidP="00F636DF">
      <w:pPr>
        <w:pStyle w:val="ListParagraph"/>
        <w:numPr>
          <w:ilvl w:val="0"/>
          <w:numId w:val="35"/>
        </w:numPr>
        <w:rPr>
          <w:rFonts w:ascii="Book Antiqua" w:hAnsi="Book Antiqua"/>
          <w:b/>
          <w:sz w:val="28"/>
          <w:szCs w:val="28"/>
        </w:rPr>
      </w:pPr>
      <w:r>
        <w:rPr>
          <w:rFonts w:ascii="Book Antiqua" w:hAnsi="Book Antiqua"/>
          <w:b/>
          <w:sz w:val="28"/>
          <w:szCs w:val="28"/>
        </w:rPr>
        <w:t>Explain difference between while loop and do-while loop.</w:t>
      </w:r>
    </w:p>
    <w:p w:rsidR="00F636DF" w:rsidRDefault="00F636DF" w:rsidP="00F636DF">
      <w:pPr>
        <w:pStyle w:val="ListParagraph"/>
        <w:ind w:left="360"/>
        <w:rPr>
          <w:rFonts w:ascii="Book Antiqua" w:hAnsi="Book Antiqua"/>
          <w:b/>
          <w:sz w:val="28"/>
          <w:szCs w:val="28"/>
        </w:rPr>
      </w:pPr>
    </w:p>
    <w:p w:rsidR="00F636DF" w:rsidRPr="00F636DF" w:rsidRDefault="00F636DF" w:rsidP="00F636DF">
      <w:pPr>
        <w:pStyle w:val="ListParagraph"/>
        <w:numPr>
          <w:ilvl w:val="0"/>
          <w:numId w:val="35"/>
        </w:numPr>
        <w:rPr>
          <w:rFonts w:ascii="Book Antiqua" w:hAnsi="Book Antiqua"/>
          <w:b/>
          <w:sz w:val="28"/>
          <w:szCs w:val="28"/>
        </w:rPr>
      </w:pPr>
      <w:r>
        <w:rPr>
          <w:rFonts w:ascii="Book Antiqua" w:hAnsi="Book Antiqua"/>
          <w:b/>
          <w:sz w:val="28"/>
          <w:szCs w:val="28"/>
        </w:rPr>
        <w:t>Explain if-else ladder with an example.</w:t>
      </w:r>
    </w:p>
    <w:p w:rsidR="00660214" w:rsidRPr="003F1B5C" w:rsidRDefault="00723527">
      <w:pPr>
        <w:rPr>
          <w:rFonts w:ascii="Book Antiqua" w:hAnsi="Book Antiqua"/>
          <w:b/>
          <w:sz w:val="24"/>
          <w:szCs w:val="24"/>
        </w:rPr>
      </w:pPr>
      <w:r>
        <w:rPr>
          <w:rFonts w:ascii="Book Antiqua" w:hAnsi="Book Antiqua"/>
          <w:b/>
          <w:sz w:val="28"/>
          <w:szCs w:val="28"/>
        </w:rPr>
        <w:lastRenderedPageBreak/>
        <w:t>B.</w:t>
      </w:r>
      <w:r w:rsidR="00B248A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11BF" w:rsidRDefault="000811BF" w:rsidP="00E63085">
      <w:pPr>
        <w:spacing w:after="0" w:line="240" w:lineRule="auto"/>
      </w:pPr>
      <w:r>
        <w:separator/>
      </w:r>
    </w:p>
  </w:endnote>
  <w:endnote w:type="continuationSeparator" w:id="0">
    <w:p w:rsidR="000811BF" w:rsidRDefault="000811BF"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11BF" w:rsidRDefault="000811BF" w:rsidP="00E63085">
      <w:pPr>
        <w:spacing w:after="0" w:line="240" w:lineRule="auto"/>
      </w:pPr>
      <w:r>
        <w:separator/>
      </w:r>
    </w:p>
  </w:footnote>
  <w:footnote w:type="continuationSeparator" w:id="0">
    <w:p w:rsidR="000811BF" w:rsidRDefault="000811BF"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CCB"/>
    <w:multiLevelType w:val="multilevel"/>
    <w:tmpl w:val="01C4F6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9BE5039"/>
    <w:multiLevelType w:val="hybridMultilevel"/>
    <w:tmpl w:val="664830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C0407"/>
    <w:multiLevelType w:val="multilevel"/>
    <w:tmpl w:val="46661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B7B5B96"/>
    <w:multiLevelType w:val="multilevel"/>
    <w:tmpl w:val="B15A6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933D6C"/>
    <w:multiLevelType w:val="multilevel"/>
    <w:tmpl w:val="0DC21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9"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30" w15:restartNumberingAfterBreak="0">
    <w:nsid w:val="6C2805CB"/>
    <w:multiLevelType w:val="multilevel"/>
    <w:tmpl w:val="CBA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2A2B0B"/>
    <w:multiLevelType w:val="hybridMultilevel"/>
    <w:tmpl w:val="66483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9"/>
  </w:num>
  <w:num w:numId="2">
    <w:abstractNumId w:val="3"/>
  </w:num>
  <w:num w:numId="3">
    <w:abstractNumId w:val="18"/>
  </w:num>
  <w:num w:numId="4">
    <w:abstractNumId w:val="12"/>
  </w:num>
  <w:num w:numId="5">
    <w:abstractNumId w:val="33"/>
  </w:num>
  <w:num w:numId="6">
    <w:abstractNumId w:val="22"/>
  </w:num>
  <w:num w:numId="7">
    <w:abstractNumId w:val="14"/>
  </w:num>
  <w:num w:numId="8">
    <w:abstractNumId w:val="11"/>
  </w:num>
  <w:num w:numId="9">
    <w:abstractNumId w:val="16"/>
  </w:num>
  <w:num w:numId="10">
    <w:abstractNumId w:val="10"/>
  </w:num>
  <w:num w:numId="11">
    <w:abstractNumId w:val="17"/>
  </w:num>
  <w:num w:numId="12">
    <w:abstractNumId w:val="17"/>
    <w:lvlOverride w:ilvl="0">
      <w:lvl w:ilvl="0">
        <w:numFmt w:val="decimal"/>
        <w:lvlText w:val=""/>
        <w:lvlJc w:val="left"/>
      </w:lvl>
    </w:lvlOverride>
    <w:lvlOverride w:ilvl="1">
      <w:lvl w:ilvl="1">
        <w:numFmt w:val="decimal"/>
        <w:lvlText w:val="%2."/>
        <w:lvlJc w:val="left"/>
      </w:lvl>
    </w:lvlOverride>
  </w:num>
  <w:num w:numId="13">
    <w:abstractNumId w:val="23"/>
  </w:num>
  <w:num w:numId="14">
    <w:abstractNumId w:val="28"/>
  </w:num>
  <w:num w:numId="15">
    <w:abstractNumId w:val="13"/>
  </w:num>
  <w:num w:numId="16">
    <w:abstractNumId w:val="25"/>
  </w:num>
  <w:num w:numId="17">
    <w:abstractNumId w:val="9"/>
  </w:num>
  <w:num w:numId="18">
    <w:abstractNumId w:val="15"/>
  </w:num>
  <w:num w:numId="19">
    <w:abstractNumId w:val="2"/>
  </w:num>
  <w:num w:numId="20">
    <w:abstractNumId w:val="8"/>
  </w:num>
  <w:num w:numId="21">
    <w:abstractNumId w:val="32"/>
  </w:num>
  <w:num w:numId="22">
    <w:abstractNumId w:val="24"/>
  </w:num>
  <w:num w:numId="23">
    <w:abstractNumId w:val="21"/>
  </w:num>
  <w:num w:numId="24">
    <w:abstractNumId w:val="20"/>
  </w:num>
  <w:num w:numId="25">
    <w:abstractNumId w:val="7"/>
  </w:num>
  <w:num w:numId="26">
    <w:abstractNumId w:val="29"/>
  </w:num>
  <w:num w:numId="27">
    <w:abstractNumId w:val="26"/>
  </w:num>
  <w:num w:numId="28">
    <w:abstractNumId w:val="27"/>
  </w:num>
  <w:num w:numId="29">
    <w:abstractNumId w:val="1"/>
  </w:num>
  <w:num w:numId="30">
    <w:abstractNumId w:val="6"/>
  </w:num>
  <w:num w:numId="31">
    <w:abstractNumId w:val="4"/>
  </w:num>
  <w:num w:numId="32">
    <w:abstractNumId w:val="30"/>
  </w:num>
  <w:num w:numId="33">
    <w:abstractNumId w:val="0"/>
  </w:num>
  <w:num w:numId="34">
    <w:abstractNumId w:val="5"/>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rgUAUbnP6ywAAAA="/>
  </w:docVars>
  <w:rsids>
    <w:rsidRoot w:val="00974625"/>
    <w:rsid w:val="00001B69"/>
    <w:rsid w:val="00006729"/>
    <w:rsid w:val="000568B9"/>
    <w:rsid w:val="000607ED"/>
    <w:rsid w:val="00062C15"/>
    <w:rsid w:val="000700F1"/>
    <w:rsid w:val="000731D5"/>
    <w:rsid w:val="000811BF"/>
    <w:rsid w:val="00082A88"/>
    <w:rsid w:val="000974B5"/>
    <w:rsid w:val="000B19C2"/>
    <w:rsid w:val="000B27C1"/>
    <w:rsid w:val="000B5A32"/>
    <w:rsid w:val="000C14E6"/>
    <w:rsid w:val="000D7A90"/>
    <w:rsid w:val="000D7E5D"/>
    <w:rsid w:val="000E1CBE"/>
    <w:rsid w:val="000F1A7B"/>
    <w:rsid w:val="00107AC1"/>
    <w:rsid w:val="00131143"/>
    <w:rsid w:val="00137893"/>
    <w:rsid w:val="00163D41"/>
    <w:rsid w:val="001724EA"/>
    <w:rsid w:val="001A3898"/>
    <w:rsid w:val="001B0C0B"/>
    <w:rsid w:val="001B2C6E"/>
    <w:rsid w:val="001B7AE9"/>
    <w:rsid w:val="001D2B7F"/>
    <w:rsid w:val="001D2FED"/>
    <w:rsid w:val="001E34D3"/>
    <w:rsid w:val="001F1DA3"/>
    <w:rsid w:val="00206B44"/>
    <w:rsid w:val="0021594A"/>
    <w:rsid w:val="002168C2"/>
    <w:rsid w:val="00232DD9"/>
    <w:rsid w:val="00244DF7"/>
    <w:rsid w:val="0024756C"/>
    <w:rsid w:val="0025332F"/>
    <w:rsid w:val="0026536F"/>
    <w:rsid w:val="002764E1"/>
    <w:rsid w:val="002A6EDB"/>
    <w:rsid w:val="0032181F"/>
    <w:rsid w:val="00321E5B"/>
    <w:rsid w:val="00322FE0"/>
    <w:rsid w:val="00325221"/>
    <w:rsid w:val="00345889"/>
    <w:rsid w:val="00360CB7"/>
    <w:rsid w:val="0036194B"/>
    <w:rsid w:val="00374BEE"/>
    <w:rsid w:val="003A1096"/>
    <w:rsid w:val="003D53BA"/>
    <w:rsid w:val="003F118A"/>
    <w:rsid w:val="003F165A"/>
    <w:rsid w:val="003F1B5C"/>
    <w:rsid w:val="003F32C9"/>
    <w:rsid w:val="003F767B"/>
    <w:rsid w:val="00435DF4"/>
    <w:rsid w:val="00440566"/>
    <w:rsid w:val="00440AFB"/>
    <w:rsid w:val="00442A23"/>
    <w:rsid w:val="00471F82"/>
    <w:rsid w:val="004A1118"/>
    <w:rsid w:val="004A608A"/>
    <w:rsid w:val="004C5F63"/>
    <w:rsid w:val="004E66B2"/>
    <w:rsid w:val="005148CC"/>
    <w:rsid w:val="00516213"/>
    <w:rsid w:val="0052731B"/>
    <w:rsid w:val="005456A9"/>
    <w:rsid w:val="00547ED5"/>
    <w:rsid w:val="005551C1"/>
    <w:rsid w:val="00560838"/>
    <w:rsid w:val="005616DD"/>
    <w:rsid w:val="00563BCF"/>
    <w:rsid w:val="005A430D"/>
    <w:rsid w:val="005E0E45"/>
    <w:rsid w:val="005E736F"/>
    <w:rsid w:val="005F3F68"/>
    <w:rsid w:val="006170ED"/>
    <w:rsid w:val="00657AA6"/>
    <w:rsid w:val="00660214"/>
    <w:rsid w:val="006800C9"/>
    <w:rsid w:val="00682CAC"/>
    <w:rsid w:val="00695403"/>
    <w:rsid w:val="006A051F"/>
    <w:rsid w:val="006A68FE"/>
    <w:rsid w:val="006D20A5"/>
    <w:rsid w:val="006F40BA"/>
    <w:rsid w:val="00704F19"/>
    <w:rsid w:val="00706C8D"/>
    <w:rsid w:val="00723527"/>
    <w:rsid w:val="00731B6B"/>
    <w:rsid w:val="0074307F"/>
    <w:rsid w:val="007468F7"/>
    <w:rsid w:val="00784DD9"/>
    <w:rsid w:val="00785648"/>
    <w:rsid w:val="00792E0C"/>
    <w:rsid w:val="00796D7F"/>
    <w:rsid w:val="007A11AB"/>
    <w:rsid w:val="007A13CA"/>
    <w:rsid w:val="007B2024"/>
    <w:rsid w:val="007C63E0"/>
    <w:rsid w:val="007D5608"/>
    <w:rsid w:val="00841893"/>
    <w:rsid w:val="00841DD0"/>
    <w:rsid w:val="00860F37"/>
    <w:rsid w:val="00874CCA"/>
    <w:rsid w:val="008B526D"/>
    <w:rsid w:val="008B74A6"/>
    <w:rsid w:val="008B7CDE"/>
    <w:rsid w:val="008C76D5"/>
    <w:rsid w:val="008D5A35"/>
    <w:rsid w:val="008F200E"/>
    <w:rsid w:val="00943BE6"/>
    <w:rsid w:val="00944E15"/>
    <w:rsid w:val="009622E6"/>
    <w:rsid w:val="0097378C"/>
    <w:rsid w:val="00974625"/>
    <w:rsid w:val="00984AED"/>
    <w:rsid w:val="009A143B"/>
    <w:rsid w:val="009C3487"/>
    <w:rsid w:val="009E0B69"/>
    <w:rsid w:val="009E21D9"/>
    <w:rsid w:val="009F2F90"/>
    <w:rsid w:val="009F37EA"/>
    <w:rsid w:val="009F522E"/>
    <w:rsid w:val="00A03761"/>
    <w:rsid w:val="00A04274"/>
    <w:rsid w:val="00A20422"/>
    <w:rsid w:val="00A441CD"/>
    <w:rsid w:val="00A77B87"/>
    <w:rsid w:val="00AB5FF1"/>
    <w:rsid w:val="00AC4F65"/>
    <w:rsid w:val="00AC5FBD"/>
    <w:rsid w:val="00AE0367"/>
    <w:rsid w:val="00AE22D6"/>
    <w:rsid w:val="00B03E4F"/>
    <w:rsid w:val="00B2295B"/>
    <w:rsid w:val="00B248A3"/>
    <w:rsid w:val="00B251EE"/>
    <w:rsid w:val="00B3149C"/>
    <w:rsid w:val="00B37314"/>
    <w:rsid w:val="00B62FEB"/>
    <w:rsid w:val="00B74684"/>
    <w:rsid w:val="00B77730"/>
    <w:rsid w:val="00BA0FE4"/>
    <w:rsid w:val="00BA10FA"/>
    <w:rsid w:val="00BF4148"/>
    <w:rsid w:val="00C01266"/>
    <w:rsid w:val="00C04644"/>
    <w:rsid w:val="00C057FC"/>
    <w:rsid w:val="00C10253"/>
    <w:rsid w:val="00C141E4"/>
    <w:rsid w:val="00C40D14"/>
    <w:rsid w:val="00C41943"/>
    <w:rsid w:val="00C42029"/>
    <w:rsid w:val="00C47960"/>
    <w:rsid w:val="00C50225"/>
    <w:rsid w:val="00C549D3"/>
    <w:rsid w:val="00C66F9F"/>
    <w:rsid w:val="00C70BE1"/>
    <w:rsid w:val="00CA092D"/>
    <w:rsid w:val="00CE12E7"/>
    <w:rsid w:val="00CE747D"/>
    <w:rsid w:val="00D139B0"/>
    <w:rsid w:val="00D17838"/>
    <w:rsid w:val="00D24921"/>
    <w:rsid w:val="00D273AE"/>
    <w:rsid w:val="00D32F86"/>
    <w:rsid w:val="00D40158"/>
    <w:rsid w:val="00D627CC"/>
    <w:rsid w:val="00D65A39"/>
    <w:rsid w:val="00D96706"/>
    <w:rsid w:val="00DA4445"/>
    <w:rsid w:val="00DB0163"/>
    <w:rsid w:val="00DD43F2"/>
    <w:rsid w:val="00DD4AA5"/>
    <w:rsid w:val="00DF3557"/>
    <w:rsid w:val="00DF61AE"/>
    <w:rsid w:val="00E17534"/>
    <w:rsid w:val="00E22644"/>
    <w:rsid w:val="00E36545"/>
    <w:rsid w:val="00E42D12"/>
    <w:rsid w:val="00E56A6D"/>
    <w:rsid w:val="00E63085"/>
    <w:rsid w:val="00E70040"/>
    <w:rsid w:val="00E70C97"/>
    <w:rsid w:val="00E96AE6"/>
    <w:rsid w:val="00EA53F9"/>
    <w:rsid w:val="00EA7F37"/>
    <w:rsid w:val="00ED71E4"/>
    <w:rsid w:val="00EF438B"/>
    <w:rsid w:val="00F23EEC"/>
    <w:rsid w:val="00F31E17"/>
    <w:rsid w:val="00F32A8C"/>
    <w:rsid w:val="00F636DF"/>
    <w:rsid w:val="00F75421"/>
    <w:rsid w:val="00F7615D"/>
    <w:rsid w:val="00F964FC"/>
    <w:rsid w:val="00FA3035"/>
    <w:rsid w:val="00FB78FA"/>
    <w:rsid w:val="00FD61DC"/>
    <w:rsid w:val="00FD7DD8"/>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1567C"/>
  <w15:docId w15:val="{81652DE1-F371-4968-946D-5C9C9C59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paragraph" w:styleId="Heading1">
    <w:name w:val="heading 1"/>
    <w:basedOn w:val="Normal"/>
    <w:link w:val="Heading1Char"/>
    <w:uiPriority w:val="9"/>
    <w:qFormat/>
    <w:rsid w:val="00F32A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32A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32A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2A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1Char">
    <w:name w:val="Heading 1 Char"/>
    <w:basedOn w:val="DefaultParagraphFont"/>
    <w:link w:val="Heading1"/>
    <w:uiPriority w:val="9"/>
    <w:rsid w:val="00F32A8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semiHidden/>
    <w:unhideWhenUsed/>
    <w:rsid w:val="00F32A8C"/>
    <w:rPr>
      <w:color w:val="0000FF"/>
      <w:u w:val="single"/>
    </w:rPr>
  </w:style>
  <w:style w:type="character" w:customStyle="1" w:styleId="Heading2Char">
    <w:name w:val="Heading 2 Char"/>
    <w:basedOn w:val="DefaultParagraphFont"/>
    <w:link w:val="Heading2"/>
    <w:uiPriority w:val="9"/>
    <w:semiHidden/>
    <w:rsid w:val="00F32A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32A8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2A8C"/>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F32A8C"/>
  </w:style>
  <w:style w:type="character" w:customStyle="1" w:styleId="number">
    <w:name w:val="number"/>
    <w:basedOn w:val="DefaultParagraphFont"/>
    <w:rsid w:val="00F32A8C"/>
  </w:style>
  <w:style w:type="character" w:customStyle="1" w:styleId="comment">
    <w:name w:val="comment"/>
    <w:basedOn w:val="DefaultParagraphFont"/>
    <w:rsid w:val="00F32A8C"/>
  </w:style>
  <w:style w:type="character" w:styleId="Strong">
    <w:name w:val="Strong"/>
    <w:basedOn w:val="DefaultParagraphFont"/>
    <w:uiPriority w:val="22"/>
    <w:qFormat/>
    <w:rsid w:val="00F32A8C"/>
    <w:rPr>
      <w:b/>
      <w:bCs/>
    </w:rPr>
  </w:style>
  <w:style w:type="paragraph" w:customStyle="1" w:styleId="n">
    <w:name w:val="n"/>
    <w:basedOn w:val="Normal"/>
    <w:rsid w:val="00F32A8C"/>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343870221">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1296180673">
          <w:marLeft w:val="547"/>
          <w:marRight w:val="0"/>
          <w:marTop w:val="115"/>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sChild>
    </w:div>
    <w:div w:id="467625368">
      <w:bodyDiv w:val="1"/>
      <w:marLeft w:val="0"/>
      <w:marRight w:val="0"/>
      <w:marTop w:val="0"/>
      <w:marBottom w:val="0"/>
      <w:divBdr>
        <w:top w:val="none" w:sz="0" w:space="0" w:color="auto"/>
        <w:left w:val="none" w:sz="0" w:space="0" w:color="auto"/>
        <w:bottom w:val="none" w:sz="0" w:space="0" w:color="auto"/>
        <w:right w:val="none" w:sz="0" w:space="0" w:color="auto"/>
      </w:divBdr>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546726660">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1449350139">
          <w:marLeft w:val="547"/>
          <w:marRight w:val="0"/>
          <w:marTop w:val="115"/>
          <w:marBottom w:val="0"/>
          <w:divBdr>
            <w:top w:val="none" w:sz="0" w:space="0" w:color="auto"/>
            <w:left w:val="none" w:sz="0" w:space="0" w:color="auto"/>
            <w:bottom w:val="none" w:sz="0" w:space="0" w:color="auto"/>
            <w:right w:val="none" w:sz="0" w:space="0" w:color="auto"/>
          </w:divBdr>
        </w:div>
      </w:divsChild>
    </w:div>
    <w:div w:id="802499639">
      <w:bodyDiv w:val="1"/>
      <w:marLeft w:val="0"/>
      <w:marRight w:val="0"/>
      <w:marTop w:val="0"/>
      <w:marBottom w:val="0"/>
      <w:divBdr>
        <w:top w:val="none" w:sz="0" w:space="0" w:color="auto"/>
        <w:left w:val="none" w:sz="0" w:space="0" w:color="auto"/>
        <w:bottom w:val="none" w:sz="0" w:space="0" w:color="auto"/>
        <w:right w:val="none" w:sz="0" w:space="0" w:color="auto"/>
      </w:divBdr>
    </w:div>
    <w:div w:id="957643377">
      <w:bodyDiv w:val="1"/>
      <w:marLeft w:val="0"/>
      <w:marRight w:val="0"/>
      <w:marTop w:val="0"/>
      <w:marBottom w:val="0"/>
      <w:divBdr>
        <w:top w:val="none" w:sz="0" w:space="0" w:color="auto"/>
        <w:left w:val="none" w:sz="0" w:space="0" w:color="auto"/>
        <w:bottom w:val="none" w:sz="0" w:space="0" w:color="auto"/>
        <w:right w:val="none" w:sz="0" w:space="0" w:color="auto"/>
      </w:divBdr>
    </w:div>
    <w:div w:id="968708923">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981732408">
      <w:bodyDiv w:val="1"/>
      <w:marLeft w:val="0"/>
      <w:marRight w:val="0"/>
      <w:marTop w:val="0"/>
      <w:marBottom w:val="0"/>
      <w:divBdr>
        <w:top w:val="none" w:sz="0" w:space="0" w:color="auto"/>
        <w:left w:val="none" w:sz="0" w:space="0" w:color="auto"/>
        <w:bottom w:val="none" w:sz="0" w:space="0" w:color="auto"/>
        <w:right w:val="none" w:sz="0" w:space="0" w:color="auto"/>
      </w:divBdr>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0156052">
      <w:bodyDiv w:val="1"/>
      <w:marLeft w:val="0"/>
      <w:marRight w:val="0"/>
      <w:marTop w:val="0"/>
      <w:marBottom w:val="0"/>
      <w:divBdr>
        <w:top w:val="none" w:sz="0" w:space="0" w:color="auto"/>
        <w:left w:val="none" w:sz="0" w:space="0" w:color="auto"/>
        <w:bottom w:val="none" w:sz="0" w:space="0" w:color="auto"/>
        <w:right w:val="none" w:sz="0" w:space="0" w:color="auto"/>
      </w:divBdr>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2231809">
      <w:bodyDiv w:val="1"/>
      <w:marLeft w:val="0"/>
      <w:marRight w:val="0"/>
      <w:marTop w:val="0"/>
      <w:marBottom w:val="0"/>
      <w:divBdr>
        <w:top w:val="none" w:sz="0" w:space="0" w:color="auto"/>
        <w:left w:val="none" w:sz="0" w:space="0" w:color="auto"/>
        <w:bottom w:val="none" w:sz="0" w:space="0" w:color="auto"/>
        <w:right w:val="none" w:sz="0" w:space="0" w:color="auto"/>
      </w:divBdr>
      <w:divsChild>
        <w:div w:id="318390065">
          <w:marLeft w:val="-120"/>
          <w:marRight w:val="-120"/>
          <w:marTop w:val="0"/>
          <w:marBottom w:val="0"/>
          <w:divBdr>
            <w:top w:val="none" w:sz="0" w:space="0" w:color="auto"/>
            <w:left w:val="none" w:sz="0" w:space="0" w:color="auto"/>
            <w:bottom w:val="none" w:sz="0" w:space="0" w:color="auto"/>
            <w:right w:val="none" w:sz="0" w:space="0" w:color="auto"/>
          </w:divBdr>
          <w:divsChild>
            <w:div w:id="154303584">
              <w:marLeft w:val="0"/>
              <w:marRight w:val="0"/>
              <w:marTop w:val="0"/>
              <w:marBottom w:val="0"/>
              <w:divBdr>
                <w:top w:val="none" w:sz="0" w:space="0" w:color="auto"/>
                <w:left w:val="none" w:sz="0" w:space="0" w:color="auto"/>
                <w:bottom w:val="none" w:sz="0" w:space="0" w:color="auto"/>
                <w:right w:val="none" w:sz="0" w:space="0" w:color="auto"/>
              </w:divBdr>
              <w:divsChild>
                <w:div w:id="464812037">
                  <w:marLeft w:val="60"/>
                  <w:marRight w:val="0"/>
                  <w:marTop w:val="150"/>
                  <w:marBottom w:val="0"/>
                  <w:divBdr>
                    <w:top w:val="none" w:sz="0" w:space="0" w:color="auto"/>
                    <w:left w:val="none" w:sz="0" w:space="0" w:color="auto"/>
                    <w:bottom w:val="none" w:sz="0" w:space="0" w:color="auto"/>
                    <w:right w:val="none" w:sz="0" w:space="0" w:color="auto"/>
                  </w:divBdr>
                </w:div>
                <w:div w:id="1519661003">
                  <w:marLeft w:val="0"/>
                  <w:marRight w:val="0"/>
                  <w:marTop w:val="0"/>
                  <w:marBottom w:val="0"/>
                  <w:divBdr>
                    <w:top w:val="none" w:sz="0" w:space="0" w:color="auto"/>
                    <w:left w:val="none" w:sz="0" w:space="0" w:color="auto"/>
                    <w:bottom w:val="none" w:sz="0" w:space="0" w:color="auto"/>
                    <w:right w:val="none" w:sz="0" w:space="0" w:color="auto"/>
                  </w:divBdr>
                  <w:divsChild>
                    <w:div w:id="37364694">
                      <w:marLeft w:val="0"/>
                      <w:marRight w:val="0"/>
                      <w:marTop w:val="0"/>
                      <w:marBottom w:val="0"/>
                      <w:divBdr>
                        <w:top w:val="none" w:sz="0" w:space="0" w:color="auto"/>
                        <w:left w:val="none" w:sz="0" w:space="0" w:color="auto"/>
                        <w:bottom w:val="none" w:sz="0" w:space="0" w:color="auto"/>
                        <w:right w:val="none" w:sz="0" w:space="0" w:color="auto"/>
                      </w:divBdr>
                    </w:div>
                    <w:div w:id="450168979">
                      <w:marLeft w:val="0"/>
                      <w:marRight w:val="0"/>
                      <w:marTop w:val="0"/>
                      <w:marBottom w:val="0"/>
                      <w:divBdr>
                        <w:top w:val="none" w:sz="0" w:space="0" w:color="auto"/>
                        <w:left w:val="none" w:sz="0" w:space="0" w:color="auto"/>
                        <w:bottom w:val="none" w:sz="0" w:space="0" w:color="auto"/>
                        <w:right w:val="none" w:sz="0" w:space="0" w:color="auto"/>
                      </w:divBdr>
                    </w:div>
                    <w:div w:id="947811290">
                      <w:marLeft w:val="0"/>
                      <w:marRight w:val="0"/>
                      <w:marTop w:val="75"/>
                      <w:marBottom w:val="0"/>
                      <w:divBdr>
                        <w:top w:val="none" w:sz="0" w:space="0" w:color="auto"/>
                        <w:left w:val="none" w:sz="0" w:space="0" w:color="auto"/>
                        <w:bottom w:val="none" w:sz="0" w:space="0" w:color="auto"/>
                        <w:right w:val="none" w:sz="0" w:space="0" w:color="auto"/>
                      </w:divBdr>
                    </w:div>
                    <w:div w:id="957487719">
                      <w:marLeft w:val="0"/>
                      <w:marRight w:val="0"/>
                      <w:marTop w:val="150"/>
                      <w:marBottom w:val="0"/>
                      <w:divBdr>
                        <w:top w:val="none" w:sz="0" w:space="0" w:color="auto"/>
                        <w:left w:val="none" w:sz="0" w:space="0" w:color="auto"/>
                        <w:bottom w:val="none" w:sz="0" w:space="0" w:color="auto"/>
                        <w:right w:val="none" w:sz="0" w:space="0" w:color="auto"/>
                      </w:divBdr>
                    </w:div>
                    <w:div w:id="1712345447">
                      <w:marLeft w:val="0"/>
                      <w:marRight w:val="0"/>
                      <w:marTop w:val="0"/>
                      <w:marBottom w:val="0"/>
                      <w:divBdr>
                        <w:top w:val="none" w:sz="0" w:space="0" w:color="auto"/>
                        <w:left w:val="none" w:sz="0" w:space="0" w:color="auto"/>
                        <w:bottom w:val="none" w:sz="0" w:space="0" w:color="auto"/>
                        <w:right w:val="none" w:sz="0" w:space="0" w:color="auto"/>
                      </w:divBdr>
                    </w:div>
                    <w:div w:id="1748112714">
                      <w:marLeft w:val="0"/>
                      <w:marRight w:val="0"/>
                      <w:marTop w:val="0"/>
                      <w:marBottom w:val="0"/>
                      <w:divBdr>
                        <w:top w:val="none" w:sz="0" w:space="0" w:color="auto"/>
                        <w:left w:val="none" w:sz="0" w:space="0" w:color="auto"/>
                        <w:bottom w:val="none" w:sz="0" w:space="0" w:color="auto"/>
                        <w:right w:val="none" w:sz="0" w:space="0" w:color="auto"/>
                      </w:divBdr>
                    </w:div>
                    <w:div w:id="2001305004">
                      <w:marLeft w:val="0"/>
                      <w:marRight w:val="0"/>
                      <w:marTop w:val="0"/>
                      <w:marBottom w:val="0"/>
                      <w:divBdr>
                        <w:top w:val="none" w:sz="0" w:space="0" w:color="auto"/>
                        <w:left w:val="none" w:sz="0" w:space="0" w:color="auto"/>
                        <w:bottom w:val="none" w:sz="0" w:space="0" w:color="auto"/>
                        <w:right w:val="none" w:sz="0" w:space="0" w:color="auto"/>
                      </w:divBdr>
                    </w:div>
                  </w:divsChild>
                </w:div>
                <w:div w:id="1814640044">
                  <w:marLeft w:val="150"/>
                  <w:marRight w:val="60"/>
                  <w:marTop w:val="225"/>
                  <w:marBottom w:val="0"/>
                  <w:divBdr>
                    <w:top w:val="none" w:sz="0" w:space="0" w:color="auto"/>
                    <w:left w:val="none" w:sz="0" w:space="0" w:color="auto"/>
                    <w:bottom w:val="none" w:sz="0" w:space="0" w:color="auto"/>
                    <w:right w:val="none" w:sz="0" w:space="0" w:color="auto"/>
                  </w:divBdr>
                  <w:divsChild>
                    <w:div w:id="1199465191">
                      <w:marLeft w:val="0"/>
                      <w:marRight w:val="0"/>
                      <w:marTop w:val="0"/>
                      <w:marBottom w:val="0"/>
                      <w:divBdr>
                        <w:top w:val="none" w:sz="0" w:space="0" w:color="auto"/>
                        <w:left w:val="none" w:sz="0" w:space="0" w:color="auto"/>
                        <w:bottom w:val="none" w:sz="0" w:space="0" w:color="auto"/>
                        <w:right w:val="none" w:sz="0" w:space="0" w:color="auto"/>
                      </w:divBdr>
                      <w:divsChild>
                        <w:div w:id="171846876">
                          <w:marLeft w:val="0"/>
                          <w:marRight w:val="0"/>
                          <w:marTop w:val="0"/>
                          <w:marBottom w:val="0"/>
                          <w:divBdr>
                            <w:top w:val="none" w:sz="0" w:space="0" w:color="auto"/>
                            <w:left w:val="none" w:sz="0" w:space="0" w:color="auto"/>
                            <w:bottom w:val="none" w:sz="0" w:space="0" w:color="auto"/>
                            <w:right w:val="none" w:sz="0" w:space="0" w:color="auto"/>
                          </w:divBdr>
                          <w:divsChild>
                            <w:div w:id="308021474">
                              <w:marLeft w:val="75"/>
                              <w:marRight w:val="75"/>
                              <w:marTop w:val="75"/>
                              <w:marBottom w:val="75"/>
                              <w:divBdr>
                                <w:top w:val="single" w:sz="6" w:space="8" w:color="EFE8E8"/>
                                <w:left w:val="single" w:sz="6" w:space="8" w:color="EFE8E8"/>
                                <w:bottom w:val="single" w:sz="6" w:space="8" w:color="EFE8E8"/>
                                <w:right w:val="single" w:sz="6" w:space="8" w:color="EFE8E8"/>
                              </w:divBdr>
                            </w:div>
                            <w:div w:id="332030259">
                              <w:marLeft w:val="75"/>
                              <w:marRight w:val="75"/>
                              <w:marTop w:val="75"/>
                              <w:marBottom w:val="75"/>
                              <w:divBdr>
                                <w:top w:val="single" w:sz="6" w:space="8" w:color="EFE8E8"/>
                                <w:left w:val="single" w:sz="6" w:space="8" w:color="EFE8E8"/>
                                <w:bottom w:val="single" w:sz="6" w:space="8" w:color="EFE8E8"/>
                                <w:right w:val="single" w:sz="6" w:space="8" w:color="EFE8E8"/>
                              </w:divBdr>
                            </w:div>
                            <w:div w:id="851265371">
                              <w:marLeft w:val="75"/>
                              <w:marRight w:val="75"/>
                              <w:marTop w:val="75"/>
                              <w:marBottom w:val="75"/>
                              <w:divBdr>
                                <w:top w:val="single" w:sz="6" w:space="8" w:color="EFE8E8"/>
                                <w:left w:val="single" w:sz="6" w:space="8" w:color="EFE8E8"/>
                                <w:bottom w:val="single" w:sz="6" w:space="8" w:color="EFE8E8"/>
                                <w:right w:val="single" w:sz="6" w:space="8" w:color="EFE8E8"/>
                              </w:divBdr>
                            </w:div>
                            <w:div w:id="1342049509">
                              <w:marLeft w:val="75"/>
                              <w:marRight w:val="75"/>
                              <w:marTop w:val="75"/>
                              <w:marBottom w:val="75"/>
                              <w:divBdr>
                                <w:top w:val="single" w:sz="6" w:space="8" w:color="EFE8E8"/>
                                <w:left w:val="single" w:sz="6" w:space="8" w:color="EFE8E8"/>
                                <w:bottom w:val="single" w:sz="6" w:space="8" w:color="EFE8E8"/>
                                <w:right w:val="single" w:sz="6" w:space="8" w:color="EFE8E8"/>
                              </w:divBdr>
                            </w:div>
                            <w:div w:id="178588443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970669887">
                          <w:marLeft w:val="0"/>
                          <w:marRight w:val="0"/>
                          <w:marTop w:val="0"/>
                          <w:marBottom w:val="0"/>
                          <w:divBdr>
                            <w:top w:val="none" w:sz="0" w:space="0" w:color="auto"/>
                            <w:left w:val="none" w:sz="0" w:space="0" w:color="auto"/>
                            <w:bottom w:val="none" w:sz="0" w:space="0" w:color="auto"/>
                            <w:right w:val="none" w:sz="0" w:space="0" w:color="auto"/>
                          </w:divBdr>
                          <w:divsChild>
                            <w:div w:id="375471227">
                              <w:marLeft w:val="0"/>
                              <w:marRight w:val="0"/>
                              <w:marTop w:val="0"/>
                              <w:marBottom w:val="120"/>
                              <w:divBdr>
                                <w:top w:val="single" w:sz="6" w:space="0" w:color="auto"/>
                                <w:left w:val="single" w:sz="24" w:space="0" w:color="auto"/>
                                <w:bottom w:val="single" w:sz="6" w:space="0" w:color="auto"/>
                                <w:right w:val="single" w:sz="6" w:space="0" w:color="auto"/>
                              </w:divBdr>
                            </w:div>
                            <w:div w:id="616058723">
                              <w:marLeft w:val="0"/>
                              <w:marRight w:val="0"/>
                              <w:marTop w:val="0"/>
                              <w:marBottom w:val="120"/>
                              <w:divBdr>
                                <w:top w:val="single" w:sz="6" w:space="0" w:color="auto"/>
                                <w:left w:val="single" w:sz="24" w:space="0" w:color="auto"/>
                                <w:bottom w:val="single" w:sz="6" w:space="0" w:color="auto"/>
                                <w:right w:val="single" w:sz="6" w:space="0" w:color="auto"/>
                              </w:divBdr>
                            </w:div>
                            <w:div w:id="691613155">
                              <w:marLeft w:val="0"/>
                              <w:marRight w:val="0"/>
                              <w:marTop w:val="120"/>
                              <w:marBottom w:val="0"/>
                              <w:divBdr>
                                <w:top w:val="single" w:sz="6" w:space="0" w:color="D5DDC6"/>
                                <w:left w:val="single" w:sz="6" w:space="4" w:color="D5DDC6"/>
                                <w:bottom w:val="single" w:sz="6" w:space="0" w:color="D5DDC6"/>
                                <w:right w:val="single" w:sz="6" w:space="0" w:color="D5DDC6"/>
                              </w:divBdr>
                            </w:div>
                            <w:div w:id="864905934">
                              <w:marLeft w:val="0"/>
                              <w:marRight w:val="0"/>
                              <w:marTop w:val="0"/>
                              <w:marBottom w:val="0"/>
                              <w:divBdr>
                                <w:top w:val="none" w:sz="0" w:space="0" w:color="auto"/>
                                <w:left w:val="none" w:sz="0" w:space="0" w:color="auto"/>
                                <w:bottom w:val="none" w:sz="0" w:space="0" w:color="auto"/>
                                <w:right w:val="none" w:sz="0" w:space="0" w:color="auto"/>
                              </w:divBdr>
                            </w:div>
                            <w:div w:id="992291311">
                              <w:marLeft w:val="0"/>
                              <w:marRight w:val="0"/>
                              <w:marTop w:val="0"/>
                              <w:marBottom w:val="120"/>
                              <w:divBdr>
                                <w:top w:val="single" w:sz="6" w:space="0" w:color="auto"/>
                                <w:left w:val="single" w:sz="24" w:space="0" w:color="auto"/>
                                <w:bottom w:val="single" w:sz="6" w:space="0" w:color="auto"/>
                                <w:right w:val="single" w:sz="6" w:space="0" w:color="auto"/>
                              </w:divBdr>
                            </w:div>
                            <w:div w:id="1189175052">
                              <w:marLeft w:val="0"/>
                              <w:marRight w:val="0"/>
                              <w:marTop w:val="0"/>
                              <w:marBottom w:val="120"/>
                              <w:divBdr>
                                <w:top w:val="single" w:sz="6" w:space="0" w:color="auto"/>
                                <w:left w:val="single" w:sz="24" w:space="0" w:color="auto"/>
                                <w:bottom w:val="single" w:sz="6" w:space="0" w:color="auto"/>
                                <w:right w:val="single" w:sz="6" w:space="0" w:color="auto"/>
                              </w:divBdr>
                            </w:div>
                            <w:div w:id="1219514565">
                              <w:marLeft w:val="0"/>
                              <w:marRight w:val="0"/>
                              <w:marTop w:val="450"/>
                              <w:marBottom w:val="0"/>
                              <w:divBdr>
                                <w:top w:val="none" w:sz="0" w:space="0" w:color="auto"/>
                                <w:left w:val="none" w:sz="0" w:space="0" w:color="auto"/>
                                <w:bottom w:val="none" w:sz="0" w:space="0" w:color="auto"/>
                                <w:right w:val="none" w:sz="0" w:space="0" w:color="auto"/>
                              </w:divBdr>
                            </w:div>
                            <w:div w:id="1366057665">
                              <w:marLeft w:val="0"/>
                              <w:marRight w:val="0"/>
                              <w:marTop w:val="120"/>
                              <w:marBottom w:val="0"/>
                              <w:divBdr>
                                <w:top w:val="single" w:sz="6" w:space="0" w:color="D5DDC6"/>
                                <w:left w:val="single" w:sz="6" w:space="4" w:color="D5DDC6"/>
                                <w:bottom w:val="single" w:sz="6" w:space="0" w:color="D5DDC6"/>
                                <w:right w:val="single" w:sz="6" w:space="0" w:color="D5DDC6"/>
                              </w:divBdr>
                            </w:div>
                            <w:div w:id="1478035035">
                              <w:marLeft w:val="0"/>
                              <w:marRight w:val="0"/>
                              <w:marTop w:val="0"/>
                              <w:marBottom w:val="120"/>
                              <w:divBdr>
                                <w:top w:val="single" w:sz="6" w:space="0" w:color="auto"/>
                                <w:left w:val="single" w:sz="24" w:space="0" w:color="auto"/>
                                <w:bottom w:val="single" w:sz="6" w:space="0" w:color="auto"/>
                                <w:right w:val="single" w:sz="6" w:space="0" w:color="auto"/>
                              </w:divBdr>
                            </w:div>
                            <w:div w:id="1514298976">
                              <w:marLeft w:val="0"/>
                              <w:marRight w:val="0"/>
                              <w:marTop w:val="120"/>
                              <w:marBottom w:val="0"/>
                              <w:divBdr>
                                <w:top w:val="single" w:sz="6" w:space="0" w:color="D5DDC6"/>
                                <w:left w:val="single" w:sz="6" w:space="4" w:color="D5DDC6"/>
                                <w:bottom w:val="single" w:sz="6" w:space="0" w:color="D5DDC6"/>
                                <w:right w:val="single" w:sz="6" w:space="0" w:color="D5DDC6"/>
                              </w:divBdr>
                            </w:div>
                            <w:div w:id="1556352139">
                              <w:marLeft w:val="0"/>
                              <w:marRight w:val="0"/>
                              <w:marTop w:val="0"/>
                              <w:marBottom w:val="120"/>
                              <w:divBdr>
                                <w:top w:val="single" w:sz="6" w:space="0" w:color="auto"/>
                                <w:left w:val="single" w:sz="24" w:space="0" w:color="auto"/>
                                <w:bottom w:val="single" w:sz="6" w:space="0" w:color="auto"/>
                                <w:right w:val="single" w:sz="6" w:space="0" w:color="auto"/>
                              </w:divBdr>
                            </w:div>
                            <w:div w:id="1858233708">
                              <w:marLeft w:val="0"/>
                              <w:marRight w:val="0"/>
                              <w:marTop w:val="0"/>
                              <w:marBottom w:val="120"/>
                              <w:divBdr>
                                <w:top w:val="single" w:sz="6" w:space="0" w:color="auto"/>
                                <w:left w:val="single" w:sz="24" w:space="0" w:color="auto"/>
                                <w:bottom w:val="single" w:sz="6" w:space="0" w:color="auto"/>
                                <w:right w:val="single" w:sz="6" w:space="0" w:color="auto"/>
                              </w:divBdr>
                            </w:div>
                            <w:div w:id="1936130687">
                              <w:marLeft w:val="0"/>
                              <w:marRight w:val="0"/>
                              <w:marTop w:val="120"/>
                              <w:marBottom w:val="0"/>
                              <w:divBdr>
                                <w:top w:val="single" w:sz="6" w:space="0" w:color="D5DDC6"/>
                                <w:left w:val="single" w:sz="6" w:space="4" w:color="D5DDC6"/>
                                <w:bottom w:val="single" w:sz="6" w:space="0" w:color="D5DDC6"/>
                                <w:right w:val="single" w:sz="6" w:space="0" w:color="D5DDC6"/>
                              </w:divBdr>
                            </w:div>
                            <w:div w:id="208706514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311835696">
                          <w:marLeft w:val="0"/>
                          <w:marRight w:val="0"/>
                          <w:marTop w:val="0"/>
                          <w:marBottom w:val="0"/>
                          <w:divBdr>
                            <w:top w:val="none" w:sz="0" w:space="0" w:color="auto"/>
                            <w:left w:val="none" w:sz="0" w:space="0" w:color="auto"/>
                            <w:bottom w:val="none" w:sz="0" w:space="0" w:color="auto"/>
                            <w:right w:val="none" w:sz="0" w:space="0" w:color="auto"/>
                          </w:divBdr>
                          <w:divsChild>
                            <w:div w:id="146673355">
                              <w:marLeft w:val="75"/>
                              <w:marRight w:val="75"/>
                              <w:marTop w:val="75"/>
                              <w:marBottom w:val="75"/>
                              <w:divBdr>
                                <w:top w:val="single" w:sz="6" w:space="8" w:color="EFE8E8"/>
                                <w:left w:val="single" w:sz="6" w:space="8" w:color="EFE8E8"/>
                                <w:bottom w:val="single" w:sz="6" w:space="8" w:color="EFE8E8"/>
                                <w:right w:val="single" w:sz="6" w:space="8" w:color="EFE8E8"/>
                              </w:divBdr>
                            </w:div>
                            <w:div w:id="158078322">
                              <w:marLeft w:val="75"/>
                              <w:marRight w:val="75"/>
                              <w:marTop w:val="75"/>
                              <w:marBottom w:val="75"/>
                              <w:divBdr>
                                <w:top w:val="single" w:sz="6" w:space="8" w:color="EFE8E8"/>
                                <w:left w:val="single" w:sz="6" w:space="8" w:color="EFE8E8"/>
                                <w:bottom w:val="single" w:sz="6" w:space="8" w:color="EFE8E8"/>
                                <w:right w:val="single" w:sz="6" w:space="8" w:color="EFE8E8"/>
                              </w:divBdr>
                            </w:div>
                            <w:div w:id="215509306">
                              <w:marLeft w:val="75"/>
                              <w:marRight w:val="75"/>
                              <w:marTop w:val="75"/>
                              <w:marBottom w:val="75"/>
                              <w:divBdr>
                                <w:top w:val="single" w:sz="6" w:space="8" w:color="EFE8E8"/>
                                <w:left w:val="single" w:sz="6" w:space="8" w:color="EFE8E8"/>
                                <w:bottom w:val="single" w:sz="6" w:space="8" w:color="EFE8E8"/>
                                <w:right w:val="single" w:sz="6" w:space="8" w:color="EFE8E8"/>
                              </w:divBdr>
                            </w:div>
                            <w:div w:id="591469898">
                              <w:marLeft w:val="75"/>
                              <w:marRight w:val="75"/>
                              <w:marTop w:val="75"/>
                              <w:marBottom w:val="75"/>
                              <w:divBdr>
                                <w:top w:val="single" w:sz="6" w:space="8" w:color="EFE8E8"/>
                                <w:left w:val="single" w:sz="6" w:space="8" w:color="EFE8E8"/>
                                <w:bottom w:val="single" w:sz="6" w:space="8" w:color="EFE8E8"/>
                                <w:right w:val="single" w:sz="6" w:space="8" w:color="EFE8E8"/>
                              </w:divBdr>
                            </w:div>
                            <w:div w:id="639262380">
                              <w:marLeft w:val="75"/>
                              <w:marRight w:val="75"/>
                              <w:marTop w:val="75"/>
                              <w:marBottom w:val="75"/>
                              <w:divBdr>
                                <w:top w:val="single" w:sz="6" w:space="8" w:color="EFE8E8"/>
                                <w:left w:val="single" w:sz="6" w:space="8" w:color="EFE8E8"/>
                                <w:bottom w:val="single" w:sz="6" w:space="8" w:color="EFE8E8"/>
                                <w:right w:val="single" w:sz="6" w:space="8" w:color="EFE8E8"/>
                              </w:divBdr>
                            </w:div>
                            <w:div w:id="660546853">
                              <w:marLeft w:val="75"/>
                              <w:marRight w:val="75"/>
                              <w:marTop w:val="75"/>
                              <w:marBottom w:val="75"/>
                              <w:divBdr>
                                <w:top w:val="single" w:sz="6" w:space="8" w:color="EFE8E8"/>
                                <w:left w:val="single" w:sz="6" w:space="8" w:color="EFE8E8"/>
                                <w:bottom w:val="single" w:sz="6" w:space="8" w:color="EFE8E8"/>
                                <w:right w:val="single" w:sz="6" w:space="8" w:color="EFE8E8"/>
                              </w:divBdr>
                            </w:div>
                            <w:div w:id="1026372491">
                              <w:marLeft w:val="75"/>
                              <w:marRight w:val="75"/>
                              <w:marTop w:val="75"/>
                              <w:marBottom w:val="75"/>
                              <w:divBdr>
                                <w:top w:val="single" w:sz="6" w:space="8" w:color="EFE8E8"/>
                                <w:left w:val="single" w:sz="6" w:space="8" w:color="EFE8E8"/>
                                <w:bottom w:val="single" w:sz="6" w:space="8" w:color="EFE8E8"/>
                                <w:right w:val="single" w:sz="6" w:space="8" w:color="EFE8E8"/>
                              </w:divBdr>
                            </w:div>
                            <w:div w:id="1048996008">
                              <w:marLeft w:val="75"/>
                              <w:marRight w:val="75"/>
                              <w:marTop w:val="75"/>
                              <w:marBottom w:val="75"/>
                              <w:divBdr>
                                <w:top w:val="single" w:sz="6" w:space="8" w:color="EFE8E8"/>
                                <w:left w:val="single" w:sz="6" w:space="8" w:color="EFE8E8"/>
                                <w:bottom w:val="single" w:sz="6" w:space="8" w:color="EFE8E8"/>
                                <w:right w:val="single" w:sz="6" w:space="8" w:color="EFE8E8"/>
                              </w:divBdr>
                            </w:div>
                            <w:div w:id="1071276308">
                              <w:marLeft w:val="75"/>
                              <w:marRight w:val="75"/>
                              <w:marTop w:val="75"/>
                              <w:marBottom w:val="75"/>
                              <w:divBdr>
                                <w:top w:val="single" w:sz="6" w:space="8" w:color="EFE8E8"/>
                                <w:left w:val="single" w:sz="6" w:space="8" w:color="EFE8E8"/>
                                <w:bottom w:val="single" w:sz="6" w:space="8" w:color="EFE8E8"/>
                                <w:right w:val="single" w:sz="6" w:space="8" w:color="EFE8E8"/>
                              </w:divBdr>
                            </w:div>
                            <w:div w:id="1240944892">
                              <w:marLeft w:val="75"/>
                              <w:marRight w:val="75"/>
                              <w:marTop w:val="75"/>
                              <w:marBottom w:val="75"/>
                              <w:divBdr>
                                <w:top w:val="single" w:sz="6" w:space="8" w:color="EFE8E8"/>
                                <w:left w:val="single" w:sz="6" w:space="8" w:color="EFE8E8"/>
                                <w:bottom w:val="single" w:sz="6" w:space="8" w:color="EFE8E8"/>
                                <w:right w:val="single" w:sz="6" w:space="8" w:color="EFE8E8"/>
                              </w:divBdr>
                            </w:div>
                            <w:div w:id="1275820652">
                              <w:marLeft w:val="75"/>
                              <w:marRight w:val="75"/>
                              <w:marTop w:val="75"/>
                              <w:marBottom w:val="75"/>
                              <w:divBdr>
                                <w:top w:val="single" w:sz="6" w:space="8" w:color="EFE8E8"/>
                                <w:left w:val="single" w:sz="6" w:space="8" w:color="EFE8E8"/>
                                <w:bottom w:val="single" w:sz="6" w:space="8" w:color="EFE8E8"/>
                                <w:right w:val="single" w:sz="6" w:space="8" w:color="EFE8E8"/>
                              </w:divBdr>
                            </w:div>
                            <w:div w:id="1509058048">
                              <w:marLeft w:val="75"/>
                              <w:marRight w:val="75"/>
                              <w:marTop w:val="75"/>
                              <w:marBottom w:val="75"/>
                              <w:divBdr>
                                <w:top w:val="single" w:sz="6" w:space="8" w:color="EFE8E8"/>
                                <w:left w:val="single" w:sz="6" w:space="8" w:color="EFE8E8"/>
                                <w:bottom w:val="single" w:sz="6" w:space="8" w:color="EFE8E8"/>
                                <w:right w:val="single" w:sz="6" w:space="8" w:color="EFE8E8"/>
                              </w:divBdr>
                            </w:div>
                            <w:div w:id="1735160398">
                              <w:marLeft w:val="75"/>
                              <w:marRight w:val="75"/>
                              <w:marTop w:val="75"/>
                              <w:marBottom w:val="75"/>
                              <w:divBdr>
                                <w:top w:val="single" w:sz="6" w:space="8" w:color="EFE8E8"/>
                                <w:left w:val="single" w:sz="6" w:space="8" w:color="EFE8E8"/>
                                <w:bottom w:val="single" w:sz="6" w:space="8" w:color="EFE8E8"/>
                                <w:right w:val="single" w:sz="6" w:space="8" w:color="EFE8E8"/>
                              </w:divBdr>
                            </w:div>
                            <w:div w:id="1839805052">
                              <w:marLeft w:val="75"/>
                              <w:marRight w:val="75"/>
                              <w:marTop w:val="75"/>
                              <w:marBottom w:val="75"/>
                              <w:divBdr>
                                <w:top w:val="single" w:sz="6" w:space="8" w:color="EFE8E8"/>
                                <w:left w:val="single" w:sz="6" w:space="8" w:color="EFE8E8"/>
                                <w:bottom w:val="single" w:sz="6" w:space="8" w:color="EFE8E8"/>
                                <w:right w:val="single" w:sz="6" w:space="8" w:color="EFE8E8"/>
                              </w:divBdr>
                            </w:div>
                            <w:div w:id="188455492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53350769">
                          <w:marLeft w:val="0"/>
                          <w:marRight w:val="0"/>
                          <w:marTop w:val="0"/>
                          <w:marBottom w:val="0"/>
                          <w:divBdr>
                            <w:top w:val="none" w:sz="0" w:space="0" w:color="auto"/>
                            <w:left w:val="none" w:sz="0" w:space="0" w:color="auto"/>
                            <w:bottom w:val="none" w:sz="0" w:space="0" w:color="auto"/>
                            <w:right w:val="none" w:sz="0" w:space="0" w:color="auto"/>
                          </w:divBdr>
                          <w:divsChild>
                            <w:div w:id="3828739">
                              <w:marLeft w:val="75"/>
                              <w:marRight w:val="75"/>
                              <w:marTop w:val="75"/>
                              <w:marBottom w:val="75"/>
                              <w:divBdr>
                                <w:top w:val="single" w:sz="6" w:space="8" w:color="EFE8E8"/>
                                <w:left w:val="single" w:sz="6" w:space="8" w:color="EFE8E8"/>
                                <w:bottom w:val="single" w:sz="6" w:space="8" w:color="EFE8E8"/>
                                <w:right w:val="single" w:sz="6" w:space="8" w:color="EFE8E8"/>
                              </w:divBdr>
                            </w:div>
                            <w:div w:id="12193324">
                              <w:marLeft w:val="75"/>
                              <w:marRight w:val="75"/>
                              <w:marTop w:val="75"/>
                              <w:marBottom w:val="75"/>
                              <w:divBdr>
                                <w:top w:val="single" w:sz="6" w:space="8" w:color="EFE8E8"/>
                                <w:left w:val="single" w:sz="6" w:space="8" w:color="EFE8E8"/>
                                <w:bottom w:val="single" w:sz="6" w:space="8" w:color="EFE8E8"/>
                                <w:right w:val="single" w:sz="6" w:space="8" w:color="EFE8E8"/>
                              </w:divBdr>
                            </w:div>
                            <w:div w:id="69348561">
                              <w:marLeft w:val="75"/>
                              <w:marRight w:val="75"/>
                              <w:marTop w:val="75"/>
                              <w:marBottom w:val="75"/>
                              <w:divBdr>
                                <w:top w:val="single" w:sz="6" w:space="8" w:color="EFE8E8"/>
                                <w:left w:val="single" w:sz="6" w:space="8" w:color="EFE8E8"/>
                                <w:bottom w:val="single" w:sz="6" w:space="8" w:color="EFE8E8"/>
                                <w:right w:val="single" w:sz="6" w:space="8" w:color="EFE8E8"/>
                              </w:divBdr>
                            </w:div>
                            <w:div w:id="237599780">
                              <w:marLeft w:val="75"/>
                              <w:marRight w:val="75"/>
                              <w:marTop w:val="75"/>
                              <w:marBottom w:val="75"/>
                              <w:divBdr>
                                <w:top w:val="single" w:sz="6" w:space="8" w:color="EFE8E8"/>
                                <w:left w:val="single" w:sz="6" w:space="8" w:color="EFE8E8"/>
                                <w:bottom w:val="single" w:sz="6" w:space="8" w:color="EFE8E8"/>
                                <w:right w:val="single" w:sz="6" w:space="8" w:color="EFE8E8"/>
                              </w:divBdr>
                            </w:div>
                            <w:div w:id="585237099">
                              <w:marLeft w:val="75"/>
                              <w:marRight w:val="75"/>
                              <w:marTop w:val="75"/>
                              <w:marBottom w:val="75"/>
                              <w:divBdr>
                                <w:top w:val="single" w:sz="6" w:space="8" w:color="EFE8E8"/>
                                <w:left w:val="single" w:sz="6" w:space="8" w:color="EFE8E8"/>
                                <w:bottom w:val="single" w:sz="6" w:space="8" w:color="EFE8E8"/>
                                <w:right w:val="single" w:sz="6" w:space="8" w:color="EFE8E8"/>
                              </w:divBdr>
                            </w:div>
                            <w:div w:id="739521678">
                              <w:marLeft w:val="75"/>
                              <w:marRight w:val="75"/>
                              <w:marTop w:val="75"/>
                              <w:marBottom w:val="75"/>
                              <w:divBdr>
                                <w:top w:val="single" w:sz="6" w:space="8" w:color="EFE8E8"/>
                                <w:left w:val="single" w:sz="6" w:space="8" w:color="EFE8E8"/>
                                <w:bottom w:val="single" w:sz="6" w:space="8" w:color="EFE8E8"/>
                                <w:right w:val="single" w:sz="6" w:space="8" w:color="EFE8E8"/>
                              </w:divBdr>
                            </w:div>
                            <w:div w:id="817847987">
                              <w:marLeft w:val="75"/>
                              <w:marRight w:val="75"/>
                              <w:marTop w:val="75"/>
                              <w:marBottom w:val="75"/>
                              <w:divBdr>
                                <w:top w:val="single" w:sz="6" w:space="8" w:color="EFE8E8"/>
                                <w:left w:val="single" w:sz="6" w:space="8" w:color="EFE8E8"/>
                                <w:bottom w:val="single" w:sz="6" w:space="8" w:color="EFE8E8"/>
                                <w:right w:val="single" w:sz="6" w:space="8" w:color="EFE8E8"/>
                              </w:divBdr>
                            </w:div>
                            <w:div w:id="866914449">
                              <w:marLeft w:val="75"/>
                              <w:marRight w:val="75"/>
                              <w:marTop w:val="75"/>
                              <w:marBottom w:val="75"/>
                              <w:divBdr>
                                <w:top w:val="single" w:sz="6" w:space="8" w:color="EFE8E8"/>
                                <w:left w:val="single" w:sz="6" w:space="8" w:color="EFE8E8"/>
                                <w:bottom w:val="single" w:sz="6" w:space="8" w:color="EFE8E8"/>
                                <w:right w:val="single" w:sz="6" w:space="8" w:color="EFE8E8"/>
                              </w:divBdr>
                            </w:div>
                            <w:div w:id="1019896177">
                              <w:marLeft w:val="75"/>
                              <w:marRight w:val="75"/>
                              <w:marTop w:val="75"/>
                              <w:marBottom w:val="75"/>
                              <w:divBdr>
                                <w:top w:val="single" w:sz="6" w:space="8" w:color="EFE8E8"/>
                                <w:left w:val="single" w:sz="6" w:space="8" w:color="EFE8E8"/>
                                <w:bottom w:val="single" w:sz="6" w:space="8" w:color="EFE8E8"/>
                                <w:right w:val="single" w:sz="6" w:space="8" w:color="EFE8E8"/>
                              </w:divBdr>
                            </w:div>
                            <w:div w:id="1051534305">
                              <w:marLeft w:val="75"/>
                              <w:marRight w:val="75"/>
                              <w:marTop w:val="75"/>
                              <w:marBottom w:val="75"/>
                              <w:divBdr>
                                <w:top w:val="single" w:sz="6" w:space="8" w:color="EFE8E8"/>
                                <w:left w:val="single" w:sz="6" w:space="8" w:color="EFE8E8"/>
                                <w:bottom w:val="single" w:sz="6" w:space="8" w:color="EFE8E8"/>
                                <w:right w:val="single" w:sz="6" w:space="8" w:color="EFE8E8"/>
                              </w:divBdr>
                            </w:div>
                            <w:div w:id="1532302351">
                              <w:marLeft w:val="75"/>
                              <w:marRight w:val="75"/>
                              <w:marTop w:val="75"/>
                              <w:marBottom w:val="75"/>
                              <w:divBdr>
                                <w:top w:val="single" w:sz="6" w:space="8" w:color="EFE8E8"/>
                                <w:left w:val="single" w:sz="6" w:space="8" w:color="EFE8E8"/>
                                <w:bottom w:val="single" w:sz="6" w:space="8" w:color="EFE8E8"/>
                                <w:right w:val="single" w:sz="6" w:space="8" w:color="EFE8E8"/>
                              </w:divBdr>
                            </w:div>
                            <w:div w:id="185237671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79096777">
                          <w:marLeft w:val="0"/>
                          <w:marRight w:val="0"/>
                          <w:marTop w:val="0"/>
                          <w:marBottom w:val="0"/>
                          <w:divBdr>
                            <w:top w:val="none" w:sz="0" w:space="0" w:color="auto"/>
                            <w:left w:val="none" w:sz="0" w:space="0" w:color="auto"/>
                            <w:bottom w:val="none" w:sz="0" w:space="0" w:color="auto"/>
                            <w:right w:val="none" w:sz="0" w:space="0" w:color="auto"/>
                          </w:divBdr>
                        </w:div>
                        <w:div w:id="2108116709">
                          <w:marLeft w:val="0"/>
                          <w:marRight w:val="0"/>
                          <w:marTop w:val="0"/>
                          <w:marBottom w:val="0"/>
                          <w:divBdr>
                            <w:top w:val="none" w:sz="0" w:space="0" w:color="auto"/>
                            <w:left w:val="none" w:sz="0" w:space="0" w:color="auto"/>
                            <w:bottom w:val="none" w:sz="0" w:space="0" w:color="auto"/>
                            <w:right w:val="none" w:sz="0" w:space="0" w:color="auto"/>
                          </w:divBdr>
                          <w:divsChild>
                            <w:div w:id="24992050">
                              <w:marLeft w:val="75"/>
                              <w:marRight w:val="75"/>
                              <w:marTop w:val="75"/>
                              <w:marBottom w:val="75"/>
                              <w:divBdr>
                                <w:top w:val="single" w:sz="6" w:space="8" w:color="EFE8E8"/>
                                <w:left w:val="single" w:sz="6" w:space="8" w:color="EFE8E8"/>
                                <w:bottom w:val="single" w:sz="6" w:space="8" w:color="EFE8E8"/>
                                <w:right w:val="single" w:sz="6" w:space="8" w:color="EFE8E8"/>
                              </w:divBdr>
                            </w:div>
                            <w:div w:id="35542510">
                              <w:marLeft w:val="75"/>
                              <w:marRight w:val="75"/>
                              <w:marTop w:val="75"/>
                              <w:marBottom w:val="75"/>
                              <w:divBdr>
                                <w:top w:val="single" w:sz="6" w:space="8" w:color="EFE8E8"/>
                                <w:left w:val="single" w:sz="6" w:space="8" w:color="EFE8E8"/>
                                <w:bottom w:val="single" w:sz="6" w:space="8" w:color="EFE8E8"/>
                                <w:right w:val="single" w:sz="6" w:space="8" w:color="EFE8E8"/>
                              </w:divBdr>
                            </w:div>
                            <w:div w:id="41952809">
                              <w:marLeft w:val="75"/>
                              <w:marRight w:val="75"/>
                              <w:marTop w:val="75"/>
                              <w:marBottom w:val="75"/>
                              <w:divBdr>
                                <w:top w:val="single" w:sz="6" w:space="8" w:color="EFE8E8"/>
                                <w:left w:val="single" w:sz="6" w:space="8" w:color="EFE8E8"/>
                                <w:bottom w:val="single" w:sz="6" w:space="8" w:color="EFE8E8"/>
                                <w:right w:val="single" w:sz="6" w:space="8" w:color="EFE8E8"/>
                              </w:divBdr>
                            </w:div>
                            <w:div w:id="124933271">
                              <w:marLeft w:val="75"/>
                              <w:marRight w:val="75"/>
                              <w:marTop w:val="75"/>
                              <w:marBottom w:val="75"/>
                              <w:divBdr>
                                <w:top w:val="single" w:sz="6" w:space="8" w:color="EFE8E8"/>
                                <w:left w:val="single" w:sz="6" w:space="8" w:color="EFE8E8"/>
                                <w:bottom w:val="single" w:sz="6" w:space="8" w:color="EFE8E8"/>
                                <w:right w:val="single" w:sz="6" w:space="8" w:color="EFE8E8"/>
                              </w:divBdr>
                            </w:div>
                            <w:div w:id="456221776">
                              <w:marLeft w:val="75"/>
                              <w:marRight w:val="75"/>
                              <w:marTop w:val="75"/>
                              <w:marBottom w:val="75"/>
                              <w:divBdr>
                                <w:top w:val="single" w:sz="6" w:space="8" w:color="EFE8E8"/>
                                <w:left w:val="single" w:sz="6" w:space="8" w:color="EFE8E8"/>
                                <w:bottom w:val="single" w:sz="6" w:space="8" w:color="EFE8E8"/>
                                <w:right w:val="single" w:sz="6" w:space="8" w:color="EFE8E8"/>
                              </w:divBdr>
                            </w:div>
                            <w:div w:id="496464544">
                              <w:marLeft w:val="75"/>
                              <w:marRight w:val="75"/>
                              <w:marTop w:val="75"/>
                              <w:marBottom w:val="75"/>
                              <w:divBdr>
                                <w:top w:val="single" w:sz="6" w:space="8" w:color="EFE8E8"/>
                                <w:left w:val="single" w:sz="6" w:space="8" w:color="EFE8E8"/>
                                <w:bottom w:val="single" w:sz="6" w:space="8" w:color="EFE8E8"/>
                                <w:right w:val="single" w:sz="6" w:space="8" w:color="EFE8E8"/>
                              </w:divBdr>
                            </w:div>
                            <w:div w:id="514610605">
                              <w:marLeft w:val="75"/>
                              <w:marRight w:val="75"/>
                              <w:marTop w:val="75"/>
                              <w:marBottom w:val="75"/>
                              <w:divBdr>
                                <w:top w:val="single" w:sz="6" w:space="8" w:color="EFE8E8"/>
                                <w:left w:val="single" w:sz="6" w:space="8" w:color="EFE8E8"/>
                                <w:bottom w:val="single" w:sz="6" w:space="8" w:color="EFE8E8"/>
                                <w:right w:val="single" w:sz="6" w:space="8" w:color="EFE8E8"/>
                              </w:divBdr>
                            </w:div>
                            <w:div w:id="543370155">
                              <w:marLeft w:val="75"/>
                              <w:marRight w:val="75"/>
                              <w:marTop w:val="75"/>
                              <w:marBottom w:val="75"/>
                              <w:divBdr>
                                <w:top w:val="single" w:sz="6" w:space="8" w:color="EFE8E8"/>
                                <w:left w:val="single" w:sz="6" w:space="8" w:color="EFE8E8"/>
                                <w:bottom w:val="single" w:sz="6" w:space="8" w:color="EFE8E8"/>
                                <w:right w:val="single" w:sz="6" w:space="8" w:color="EFE8E8"/>
                              </w:divBdr>
                            </w:div>
                            <w:div w:id="895970324">
                              <w:marLeft w:val="75"/>
                              <w:marRight w:val="75"/>
                              <w:marTop w:val="75"/>
                              <w:marBottom w:val="75"/>
                              <w:divBdr>
                                <w:top w:val="single" w:sz="6" w:space="8" w:color="EFE8E8"/>
                                <w:left w:val="single" w:sz="6" w:space="8" w:color="EFE8E8"/>
                                <w:bottom w:val="single" w:sz="6" w:space="8" w:color="EFE8E8"/>
                                <w:right w:val="single" w:sz="6" w:space="8" w:color="EFE8E8"/>
                              </w:divBdr>
                            </w:div>
                            <w:div w:id="910047279">
                              <w:marLeft w:val="75"/>
                              <w:marRight w:val="75"/>
                              <w:marTop w:val="75"/>
                              <w:marBottom w:val="75"/>
                              <w:divBdr>
                                <w:top w:val="single" w:sz="6" w:space="8" w:color="EFE8E8"/>
                                <w:left w:val="single" w:sz="6" w:space="8" w:color="EFE8E8"/>
                                <w:bottom w:val="single" w:sz="6" w:space="8" w:color="EFE8E8"/>
                                <w:right w:val="single" w:sz="6" w:space="8" w:color="EFE8E8"/>
                              </w:divBdr>
                            </w:div>
                            <w:div w:id="1069425807">
                              <w:marLeft w:val="75"/>
                              <w:marRight w:val="75"/>
                              <w:marTop w:val="75"/>
                              <w:marBottom w:val="75"/>
                              <w:divBdr>
                                <w:top w:val="single" w:sz="6" w:space="8" w:color="EFE8E8"/>
                                <w:left w:val="single" w:sz="6" w:space="8" w:color="EFE8E8"/>
                                <w:bottom w:val="single" w:sz="6" w:space="8" w:color="EFE8E8"/>
                                <w:right w:val="single" w:sz="6" w:space="8" w:color="EFE8E8"/>
                              </w:divBdr>
                            </w:div>
                            <w:div w:id="1138568970">
                              <w:marLeft w:val="75"/>
                              <w:marRight w:val="75"/>
                              <w:marTop w:val="75"/>
                              <w:marBottom w:val="75"/>
                              <w:divBdr>
                                <w:top w:val="single" w:sz="6" w:space="8" w:color="EFE8E8"/>
                                <w:left w:val="single" w:sz="6" w:space="8" w:color="EFE8E8"/>
                                <w:bottom w:val="single" w:sz="6" w:space="8" w:color="EFE8E8"/>
                                <w:right w:val="single" w:sz="6" w:space="8" w:color="EFE8E8"/>
                              </w:divBdr>
                            </w:div>
                            <w:div w:id="1152678374">
                              <w:marLeft w:val="75"/>
                              <w:marRight w:val="75"/>
                              <w:marTop w:val="75"/>
                              <w:marBottom w:val="75"/>
                              <w:divBdr>
                                <w:top w:val="single" w:sz="6" w:space="8" w:color="EFE8E8"/>
                                <w:left w:val="single" w:sz="6" w:space="8" w:color="EFE8E8"/>
                                <w:bottom w:val="single" w:sz="6" w:space="8" w:color="EFE8E8"/>
                                <w:right w:val="single" w:sz="6" w:space="8" w:color="EFE8E8"/>
                              </w:divBdr>
                            </w:div>
                            <w:div w:id="1189830846">
                              <w:marLeft w:val="75"/>
                              <w:marRight w:val="75"/>
                              <w:marTop w:val="75"/>
                              <w:marBottom w:val="75"/>
                              <w:divBdr>
                                <w:top w:val="single" w:sz="6" w:space="8" w:color="EFE8E8"/>
                                <w:left w:val="single" w:sz="6" w:space="8" w:color="EFE8E8"/>
                                <w:bottom w:val="single" w:sz="6" w:space="8" w:color="EFE8E8"/>
                                <w:right w:val="single" w:sz="6" w:space="8" w:color="EFE8E8"/>
                              </w:divBdr>
                            </w:div>
                            <w:div w:id="1322192696">
                              <w:marLeft w:val="75"/>
                              <w:marRight w:val="75"/>
                              <w:marTop w:val="75"/>
                              <w:marBottom w:val="75"/>
                              <w:divBdr>
                                <w:top w:val="single" w:sz="6" w:space="8" w:color="EFE8E8"/>
                                <w:left w:val="single" w:sz="6" w:space="8" w:color="EFE8E8"/>
                                <w:bottom w:val="single" w:sz="6" w:space="8" w:color="EFE8E8"/>
                                <w:right w:val="single" w:sz="6" w:space="8" w:color="EFE8E8"/>
                              </w:divBdr>
                            </w:div>
                            <w:div w:id="1343825315">
                              <w:marLeft w:val="75"/>
                              <w:marRight w:val="75"/>
                              <w:marTop w:val="75"/>
                              <w:marBottom w:val="75"/>
                              <w:divBdr>
                                <w:top w:val="single" w:sz="6" w:space="8" w:color="EFE8E8"/>
                                <w:left w:val="single" w:sz="6" w:space="8" w:color="EFE8E8"/>
                                <w:bottom w:val="single" w:sz="6" w:space="8" w:color="EFE8E8"/>
                                <w:right w:val="single" w:sz="6" w:space="8" w:color="EFE8E8"/>
                              </w:divBdr>
                            </w:div>
                            <w:div w:id="1414425582">
                              <w:marLeft w:val="75"/>
                              <w:marRight w:val="75"/>
                              <w:marTop w:val="75"/>
                              <w:marBottom w:val="75"/>
                              <w:divBdr>
                                <w:top w:val="single" w:sz="6" w:space="8" w:color="EFE8E8"/>
                                <w:left w:val="single" w:sz="6" w:space="8" w:color="EFE8E8"/>
                                <w:bottom w:val="single" w:sz="6" w:space="8" w:color="EFE8E8"/>
                                <w:right w:val="single" w:sz="6" w:space="8" w:color="EFE8E8"/>
                              </w:divBdr>
                            </w:div>
                            <w:div w:id="1447390045">
                              <w:marLeft w:val="75"/>
                              <w:marRight w:val="75"/>
                              <w:marTop w:val="75"/>
                              <w:marBottom w:val="75"/>
                              <w:divBdr>
                                <w:top w:val="single" w:sz="6" w:space="8" w:color="EFE8E8"/>
                                <w:left w:val="single" w:sz="6" w:space="8" w:color="EFE8E8"/>
                                <w:bottom w:val="single" w:sz="6" w:space="8" w:color="EFE8E8"/>
                                <w:right w:val="single" w:sz="6" w:space="8" w:color="EFE8E8"/>
                              </w:divBdr>
                            </w:div>
                            <w:div w:id="1462923213">
                              <w:marLeft w:val="75"/>
                              <w:marRight w:val="75"/>
                              <w:marTop w:val="75"/>
                              <w:marBottom w:val="75"/>
                              <w:divBdr>
                                <w:top w:val="single" w:sz="6" w:space="8" w:color="EFE8E8"/>
                                <w:left w:val="single" w:sz="6" w:space="8" w:color="EFE8E8"/>
                                <w:bottom w:val="single" w:sz="6" w:space="8" w:color="EFE8E8"/>
                                <w:right w:val="single" w:sz="6" w:space="8" w:color="EFE8E8"/>
                              </w:divBdr>
                            </w:div>
                            <w:div w:id="1521162106">
                              <w:marLeft w:val="75"/>
                              <w:marRight w:val="75"/>
                              <w:marTop w:val="75"/>
                              <w:marBottom w:val="75"/>
                              <w:divBdr>
                                <w:top w:val="single" w:sz="6" w:space="8" w:color="EFE8E8"/>
                                <w:left w:val="single" w:sz="6" w:space="8" w:color="EFE8E8"/>
                                <w:bottom w:val="single" w:sz="6" w:space="8" w:color="EFE8E8"/>
                                <w:right w:val="single" w:sz="6" w:space="8" w:color="EFE8E8"/>
                              </w:divBdr>
                            </w:div>
                            <w:div w:id="1726025850">
                              <w:marLeft w:val="75"/>
                              <w:marRight w:val="75"/>
                              <w:marTop w:val="75"/>
                              <w:marBottom w:val="75"/>
                              <w:divBdr>
                                <w:top w:val="single" w:sz="6" w:space="8" w:color="EFE8E8"/>
                                <w:left w:val="single" w:sz="6" w:space="8" w:color="EFE8E8"/>
                                <w:bottom w:val="single" w:sz="6" w:space="8" w:color="EFE8E8"/>
                                <w:right w:val="single" w:sz="6" w:space="8" w:color="EFE8E8"/>
                              </w:divBdr>
                            </w:div>
                            <w:div w:id="1814131912">
                              <w:marLeft w:val="75"/>
                              <w:marRight w:val="75"/>
                              <w:marTop w:val="75"/>
                              <w:marBottom w:val="75"/>
                              <w:divBdr>
                                <w:top w:val="single" w:sz="6" w:space="8" w:color="EFE8E8"/>
                                <w:left w:val="single" w:sz="6" w:space="8" w:color="EFE8E8"/>
                                <w:bottom w:val="single" w:sz="6" w:space="8" w:color="EFE8E8"/>
                                <w:right w:val="single" w:sz="6" w:space="8" w:color="EFE8E8"/>
                              </w:divBdr>
                            </w:div>
                            <w:div w:id="186721128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sChild>
            </w:div>
          </w:divsChild>
        </w:div>
      </w:divsChild>
    </w:div>
    <w:div w:id="1659186818">
      <w:bodyDiv w:val="1"/>
      <w:marLeft w:val="0"/>
      <w:marRight w:val="0"/>
      <w:marTop w:val="0"/>
      <w:marBottom w:val="0"/>
      <w:divBdr>
        <w:top w:val="none" w:sz="0" w:space="0" w:color="auto"/>
        <w:left w:val="none" w:sz="0" w:space="0" w:color="auto"/>
        <w:bottom w:val="none" w:sz="0" w:space="0" w:color="auto"/>
        <w:right w:val="none" w:sz="0" w:space="0" w:color="auto"/>
      </w:divBdr>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412356985">
          <w:marLeft w:val="547"/>
          <w:marRight w:val="0"/>
          <w:marTop w:val="77"/>
          <w:marBottom w:val="0"/>
          <w:divBdr>
            <w:top w:val="none" w:sz="0" w:space="0" w:color="auto"/>
            <w:left w:val="none" w:sz="0" w:space="0" w:color="auto"/>
            <w:bottom w:val="none" w:sz="0" w:space="0" w:color="auto"/>
            <w:right w:val="none" w:sz="0" w:space="0" w:color="auto"/>
          </w:divBdr>
        </w:div>
        <w:div w:id="527840237">
          <w:marLeft w:val="547"/>
          <w:marRight w:val="0"/>
          <w:marTop w:val="7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24096560">
      <w:bodyDiv w:val="1"/>
      <w:marLeft w:val="0"/>
      <w:marRight w:val="0"/>
      <w:marTop w:val="0"/>
      <w:marBottom w:val="0"/>
      <w:divBdr>
        <w:top w:val="none" w:sz="0" w:space="0" w:color="auto"/>
        <w:left w:val="none" w:sz="0" w:space="0" w:color="auto"/>
        <w:bottom w:val="none" w:sz="0" w:space="0" w:color="auto"/>
        <w:right w:val="none" w:sz="0" w:space="0" w:color="auto"/>
      </w:divBdr>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hyperlink" Target="https://www.javatpoint.com/java-tutorial" TargetMode="Externa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ti Doshi;Radhika Chapaneri</dc:creator>
  <cp:keywords/>
  <dc:description/>
  <cp:lastModifiedBy>Mpstme Student</cp:lastModifiedBy>
  <cp:revision>2</cp:revision>
  <dcterms:created xsi:type="dcterms:W3CDTF">2024-07-29T12:04:00Z</dcterms:created>
  <dcterms:modified xsi:type="dcterms:W3CDTF">2024-07-29T12:04:00Z</dcterms:modified>
</cp:coreProperties>
</file>